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FB6CA" w14:textId="40011866" w:rsidR="00C52FB8" w:rsidRPr="0081348B" w:rsidRDefault="0011351A" w:rsidP="00C52FB8">
      <w:pPr>
        <w:autoSpaceDE w:val="0"/>
        <w:autoSpaceDN w:val="0"/>
        <w:adjustRightInd w:val="0"/>
        <w:spacing w:before="40" w:after="0"/>
        <w:jc w:val="center"/>
        <w:rPr>
          <w:rFonts w:ascii="Calibri Light" w:hAnsi="Calibri Light" w:cs="Calibri Light"/>
          <w:b/>
          <w:bCs/>
          <w:sz w:val="32"/>
          <w:szCs w:val="32"/>
          <w:lang w:val="en-GB"/>
        </w:rPr>
      </w:pPr>
      <w:r>
        <w:rPr>
          <w:rFonts w:ascii="Calibri Light" w:hAnsi="Calibri Light" w:cs="Calibri Light"/>
          <w:b/>
          <w:bCs/>
          <w:sz w:val="32"/>
          <w:szCs w:val="32"/>
          <w:lang w:val="en-GB"/>
        </w:rPr>
        <w:t>RE-</w:t>
      </w:r>
      <w:r w:rsidR="00160BCA">
        <w:rPr>
          <w:rFonts w:ascii="Calibri Light" w:hAnsi="Calibri Light" w:cs="Calibri Light"/>
          <w:b/>
          <w:bCs/>
          <w:sz w:val="32"/>
          <w:szCs w:val="32"/>
          <w:lang w:val="en-GB"/>
        </w:rPr>
        <w:t xml:space="preserve">TRAINING ELBA – </w:t>
      </w:r>
      <w:r>
        <w:rPr>
          <w:rFonts w:ascii="Calibri Light" w:hAnsi="Calibri Light" w:cs="Calibri Light"/>
          <w:b/>
          <w:bCs/>
          <w:sz w:val="32"/>
          <w:szCs w:val="32"/>
          <w:lang w:val="en-GB"/>
        </w:rPr>
        <w:t>MAY</w:t>
      </w:r>
      <w:r w:rsidR="00967859">
        <w:rPr>
          <w:rFonts w:ascii="Calibri Light" w:hAnsi="Calibri Light" w:cs="Calibri Light"/>
          <w:b/>
          <w:bCs/>
          <w:sz w:val="32"/>
          <w:szCs w:val="32"/>
          <w:lang w:val="en-GB"/>
        </w:rPr>
        <w:t xml:space="preserve">, </w:t>
      </w:r>
      <w:r>
        <w:rPr>
          <w:rFonts w:ascii="Calibri Light" w:hAnsi="Calibri Light" w:cs="Calibri Light"/>
          <w:b/>
          <w:bCs/>
          <w:sz w:val="32"/>
          <w:szCs w:val="32"/>
          <w:lang w:val="en-GB"/>
        </w:rPr>
        <w:t>JUNE</w:t>
      </w:r>
      <w:r w:rsidR="00160BCA">
        <w:rPr>
          <w:rFonts w:ascii="Calibri Light" w:hAnsi="Calibri Light" w:cs="Calibri Light"/>
          <w:b/>
          <w:bCs/>
          <w:sz w:val="32"/>
          <w:szCs w:val="32"/>
          <w:lang w:val="en-GB"/>
        </w:rPr>
        <w:t xml:space="preserve"> 202</w:t>
      </w:r>
      <w:r w:rsidR="00967859">
        <w:rPr>
          <w:rFonts w:ascii="Calibri Light" w:hAnsi="Calibri Light" w:cs="Calibri Light"/>
          <w:b/>
          <w:bCs/>
          <w:sz w:val="32"/>
          <w:szCs w:val="32"/>
          <w:lang w:val="en-GB"/>
        </w:rPr>
        <w:t>2</w:t>
      </w:r>
    </w:p>
    <w:p w14:paraId="42E0A469" w14:textId="123F4591" w:rsidR="00C52FB8" w:rsidRPr="0081348B" w:rsidRDefault="000E46B0" w:rsidP="0081348B">
      <w:pPr>
        <w:autoSpaceDE w:val="0"/>
        <w:autoSpaceDN w:val="0"/>
        <w:adjustRightInd w:val="0"/>
        <w:spacing w:after="120" w:line="240" w:lineRule="auto"/>
        <w:jc w:val="center"/>
        <w:rPr>
          <w:rFonts w:ascii="Calibri Light" w:hAnsi="Calibri Light" w:cs="Calibri Light"/>
          <w:sz w:val="24"/>
          <w:szCs w:val="24"/>
          <w:lang w:val="en-GB"/>
        </w:rPr>
      </w:pPr>
      <w:r>
        <w:rPr>
          <w:rFonts w:ascii="Calibri Light" w:hAnsi="Calibri Light" w:cs="Calibri Light"/>
          <w:sz w:val="24"/>
          <w:szCs w:val="24"/>
          <w:lang w:val="en-GB"/>
        </w:rPr>
        <w:t>May</w:t>
      </w:r>
      <w:r w:rsidR="00160BCA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>
        <w:rPr>
          <w:rFonts w:ascii="Calibri Light" w:hAnsi="Calibri Light" w:cs="Calibri Light"/>
          <w:sz w:val="24"/>
          <w:szCs w:val="24"/>
          <w:lang w:val="en-GB"/>
        </w:rPr>
        <w:t>30</w:t>
      </w:r>
      <w:r w:rsidR="00160BCA">
        <w:rPr>
          <w:rFonts w:ascii="Calibri Light" w:hAnsi="Calibri Light" w:cs="Calibri Light"/>
          <w:sz w:val="24"/>
          <w:szCs w:val="24"/>
          <w:lang w:val="en-GB"/>
        </w:rPr>
        <w:t xml:space="preserve">, </w:t>
      </w:r>
      <w:proofErr w:type="gramStart"/>
      <w:r w:rsidR="00160BCA">
        <w:rPr>
          <w:rFonts w:ascii="Calibri Light" w:hAnsi="Calibri Light" w:cs="Calibri Light"/>
          <w:sz w:val="24"/>
          <w:szCs w:val="24"/>
          <w:lang w:val="en-GB"/>
        </w:rPr>
        <w:t>202</w:t>
      </w:r>
      <w:r w:rsidR="00967859">
        <w:rPr>
          <w:rFonts w:ascii="Calibri Light" w:hAnsi="Calibri Light" w:cs="Calibri Light"/>
          <w:sz w:val="24"/>
          <w:szCs w:val="24"/>
          <w:lang w:val="en-GB"/>
        </w:rPr>
        <w:t>2</w:t>
      </w:r>
      <w:proofErr w:type="gramEnd"/>
      <w:r w:rsidR="00160BCA">
        <w:rPr>
          <w:rFonts w:ascii="Calibri Light" w:hAnsi="Calibri Light" w:cs="Calibri Light"/>
          <w:sz w:val="24"/>
          <w:szCs w:val="24"/>
          <w:lang w:val="en-GB"/>
        </w:rPr>
        <w:t xml:space="preserve"> to </w:t>
      </w:r>
      <w:r>
        <w:rPr>
          <w:rFonts w:ascii="Calibri Light" w:hAnsi="Calibri Light" w:cs="Calibri Light"/>
          <w:sz w:val="24"/>
          <w:szCs w:val="24"/>
          <w:lang w:val="en-GB"/>
        </w:rPr>
        <w:t>June</w:t>
      </w:r>
      <w:r w:rsidR="00160BCA">
        <w:rPr>
          <w:rFonts w:ascii="Calibri Light" w:hAnsi="Calibri Light" w:cs="Calibri Light"/>
          <w:sz w:val="24"/>
          <w:szCs w:val="24"/>
          <w:lang w:val="en-GB"/>
        </w:rPr>
        <w:t xml:space="preserve"> </w:t>
      </w:r>
      <w:r>
        <w:rPr>
          <w:rFonts w:ascii="Calibri Light" w:hAnsi="Calibri Light" w:cs="Calibri Light"/>
          <w:sz w:val="24"/>
          <w:szCs w:val="24"/>
          <w:lang w:val="en-GB"/>
        </w:rPr>
        <w:t>3</w:t>
      </w:r>
      <w:r w:rsidR="0004651A">
        <w:rPr>
          <w:rFonts w:ascii="Calibri Light" w:hAnsi="Calibri Light" w:cs="Calibri Light"/>
          <w:sz w:val="24"/>
          <w:szCs w:val="24"/>
          <w:lang w:val="en-GB"/>
        </w:rPr>
        <w:t>, 202</w:t>
      </w:r>
      <w:r w:rsidR="00967859">
        <w:rPr>
          <w:rFonts w:ascii="Calibri Light" w:hAnsi="Calibri Light" w:cs="Calibri Light"/>
          <w:sz w:val="24"/>
          <w:szCs w:val="24"/>
          <w:lang w:val="en-GB"/>
        </w:rPr>
        <w:t>2</w:t>
      </w:r>
    </w:p>
    <w:p w14:paraId="28943EBF" w14:textId="6ACBF609" w:rsidR="00E528C7" w:rsidRPr="0081348B" w:rsidRDefault="000E46B0" w:rsidP="00D33358">
      <w:pPr>
        <w:autoSpaceDE w:val="0"/>
        <w:autoSpaceDN w:val="0"/>
        <w:adjustRightInd w:val="0"/>
        <w:spacing w:after="0" w:line="240" w:lineRule="auto"/>
        <w:jc w:val="center"/>
        <w:rPr>
          <w:rStyle w:val="w8qarf"/>
          <w:rFonts w:ascii="Calibri Light" w:hAnsi="Calibri Light" w:cs="Calibri Light"/>
          <w:b/>
          <w:bCs/>
          <w:sz w:val="21"/>
          <w:szCs w:val="21"/>
          <w:shd w:val="clear" w:color="auto" w:fill="FFFFFF"/>
        </w:rPr>
      </w:pPr>
      <w:r w:rsidRPr="000E46B0">
        <w:rPr>
          <w:rFonts w:ascii="Calibri Light" w:hAnsi="Calibri Light" w:cs="Calibri Light"/>
          <w:sz w:val="24"/>
          <w:szCs w:val="24"/>
        </w:rPr>
        <w:t>Technological University of Tajikistan</w:t>
      </w:r>
      <w:r w:rsidR="008E0D4E">
        <w:rPr>
          <w:rFonts w:ascii="Calibri Light" w:hAnsi="Calibri Light" w:cs="Calibri Light"/>
          <w:sz w:val="24"/>
          <w:szCs w:val="24"/>
        </w:rPr>
        <w:t xml:space="preserve"> (</w:t>
      </w:r>
      <w:r>
        <w:rPr>
          <w:rFonts w:ascii="Calibri Light" w:hAnsi="Calibri Light" w:cs="Calibri Light"/>
          <w:sz w:val="24"/>
          <w:szCs w:val="24"/>
        </w:rPr>
        <w:t>TUT</w:t>
      </w:r>
      <w:r w:rsidR="008E0D4E">
        <w:rPr>
          <w:rFonts w:ascii="Calibri Light" w:hAnsi="Calibri Light" w:cs="Calibri Light"/>
          <w:sz w:val="24"/>
          <w:szCs w:val="24"/>
        </w:rPr>
        <w:t>)</w:t>
      </w:r>
      <w:r w:rsidR="0004651A">
        <w:rPr>
          <w:rFonts w:ascii="Calibri Light" w:hAnsi="Calibri Light" w:cs="Calibri Light"/>
          <w:sz w:val="24"/>
          <w:szCs w:val="24"/>
        </w:rPr>
        <w:t xml:space="preserve">, </w:t>
      </w:r>
      <w:r>
        <w:rPr>
          <w:rFonts w:ascii="Calibri Light" w:hAnsi="Calibri Light" w:cs="Calibri Light"/>
          <w:sz w:val="24"/>
          <w:szCs w:val="24"/>
        </w:rPr>
        <w:t>Tajikistan</w:t>
      </w:r>
    </w:p>
    <w:p w14:paraId="25E61A97" w14:textId="77777777" w:rsidR="00C52FB8" w:rsidRPr="0081348B" w:rsidRDefault="00C52FB8" w:rsidP="00677891">
      <w:pPr>
        <w:autoSpaceDE w:val="0"/>
        <w:autoSpaceDN w:val="0"/>
        <w:adjustRightInd w:val="0"/>
        <w:spacing w:before="40" w:after="0"/>
        <w:rPr>
          <w:rFonts w:ascii="Calibri Light" w:hAnsi="Calibri Light" w:cs="Calibri Light"/>
          <w:sz w:val="24"/>
          <w:szCs w:val="24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DB2AD0" w:rsidRPr="0081348B" w14:paraId="02465361" w14:textId="6939AED6" w:rsidTr="0081348B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64F54279" w14:textId="0BB52C40" w:rsidR="00DB2AD0" w:rsidRPr="0081348B" w:rsidRDefault="00215BE7" w:rsidP="002E2D98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bookmarkStart w:id="0" w:name="_Hlk31379617"/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Day 1</w:t>
            </w:r>
            <w:r w:rsidR="00167A04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,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May</w:t>
            </w:r>
            <w:r w:rsidR="00167A04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30</w:t>
            </w:r>
            <w:r w:rsidR="008E0D4E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(ROOM: 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AUDITORIUM 1/206</w:t>
            </w:r>
            <w:r w:rsidR="008E0D4E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, 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BUILDING #1, 2</w:t>
            </w:r>
            <w:r w:rsidR="00E94713" w:rsidRP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vertAlign w:val="superscript"/>
                <w:lang w:val="en-GB"/>
              </w:rPr>
              <w:t>nd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8E0D4E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FLOOR)</w:t>
            </w:r>
          </w:p>
        </w:tc>
      </w:tr>
      <w:bookmarkEnd w:id="0"/>
      <w:tr w:rsidR="0041696D" w:rsidRPr="0081348B" w14:paraId="757059F9" w14:textId="551F2756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46EC61CA" w14:textId="476BCE20" w:rsidR="0041696D" w:rsidRPr="00D76D7C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9</w:t>
            </w:r>
            <w:r w:rsidR="0041696D" w:rsidRPr="005F7D3A">
              <w:rPr>
                <w:rFonts w:ascii="Calibri Light" w:hAnsi="Calibri Light" w:cs="Calibri Light"/>
                <w:lang w:val="en-GB"/>
              </w:rPr>
              <w:t>:</w:t>
            </w:r>
            <w:r w:rsidR="00967859">
              <w:rPr>
                <w:rFonts w:ascii="Calibri Light" w:hAnsi="Calibri Light" w:cs="Calibri Light"/>
                <w:lang w:val="en-GB"/>
              </w:rPr>
              <w:t>0</w:t>
            </w:r>
            <w:r w:rsidR="00290628">
              <w:rPr>
                <w:rFonts w:ascii="Calibri Light" w:hAnsi="Calibri Light" w:cs="Calibri Light"/>
                <w:lang w:val="en-GB"/>
              </w:rPr>
              <w:t>0</w:t>
            </w:r>
            <w:r w:rsidR="0041696D"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 w:rsidR="00A5721B">
              <w:rPr>
                <w:rFonts w:ascii="Calibri Light" w:hAnsi="Calibri Light" w:cs="Calibri Light"/>
                <w:lang w:val="en-GB"/>
              </w:rPr>
              <w:t>1</w:t>
            </w:r>
            <w:r w:rsidR="007D1296">
              <w:rPr>
                <w:rFonts w:ascii="Calibri Light" w:hAnsi="Calibri Light" w:cs="Calibri Light"/>
                <w:lang w:val="en-GB"/>
              </w:rPr>
              <w:t>0</w:t>
            </w:r>
            <w:r w:rsidR="00A5721B">
              <w:rPr>
                <w:rFonts w:ascii="Calibri Light" w:hAnsi="Calibri Light" w:cs="Calibri Light"/>
                <w:lang w:val="en-GB"/>
              </w:rPr>
              <w:t>:</w:t>
            </w:r>
            <w:r w:rsidR="00CB7EA2">
              <w:rPr>
                <w:rFonts w:ascii="Calibri Light" w:hAnsi="Calibri Light" w:cs="Calibri Light"/>
                <w:lang w:val="en-GB"/>
              </w:rPr>
              <w:t>0</w:t>
            </w:r>
            <w:r w:rsidR="00A5721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2734F904" w14:textId="27795671" w:rsidR="0041696D" w:rsidRPr="00294767" w:rsidRDefault="00294767" w:rsidP="0041696D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 xml:space="preserve">Introduction, setting up, 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>the data mining p</w:t>
            </w: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>ipeline in WEKA</w:t>
            </w:r>
          </w:p>
        </w:tc>
      </w:tr>
      <w:tr w:rsidR="00D71B20" w:rsidRPr="00D510C3" w14:paraId="35752AB5" w14:textId="01534D4E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7E69A1E8" w14:textId="33C07810" w:rsidR="00D71B20" w:rsidRPr="00E648CB" w:rsidRDefault="00E648CB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DE6676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CB7EA2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 w:rsidR="00DE6676"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7647DB"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7647DB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73C96533" w14:textId="0C87A821" w:rsidR="00D71B20" w:rsidRPr="00E648CB" w:rsidRDefault="007647DB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B</w:t>
            </w:r>
            <w:r w:rsidR="00D952B2">
              <w:rPr>
                <w:rFonts w:ascii="Calibri Light" w:hAnsi="Calibri Light" w:cs="Calibri Light"/>
                <w:lang w:val="en-GB"/>
              </w:rPr>
              <w:t>reak</w:t>
            </w:r>
          </w:p>
        </w:tc>
      </w:tr>
      <w:tr w:rsidR="007D1296" w:rsidRPr="00D510C3" w14:paraId="2BFBCD8C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0B1C770" w14:textId="7C3C81AF" w:rsidR="007D1296" w:rsidRPr="00E648CB" w:rsidRDefault="00DE6676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7647D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7647D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B106EA">
              <w:rPr>
                <w:rFonts w:ascii="Calibri Light" w:hAnsi="Calibri Light" w:cs="Calibri Light"/>
                <w:lang w:val="en-GB"/>
              </w:rPr>
              <w:t>2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7647DB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0F3CD674" w14:textId="3D184BA2" w:rsidR="007D1296" w:rsidRPr="00294767" w:rsidRDefault="00294767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>Finding, importing, transforming, visualizing the data</w:t>
            </w:r>
          </w:p>
        </w:tc>
      </w:tr>
      <w:tr w:rsidR="00B106EA" w:rsidRPr="00D510C3" w14:paraId="17B62AF9" w14:textId="77777777" w:rsidTr="00B106EA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6EFBF0B4" w14:textId="3EAA788B" w:rsidR="00B106EA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2:</w:t>
            </w:r>
            <w:r w:rsidR="007647DB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 – 14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524E0F84" w14:textId="60E3B7AF" w:rsidR="00B106EA" w:rsidRDefault="00D952B2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B106EA" w:rsidRPr="00D510C3" w14:paraId="6B69A53E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0487F796" w14:textId="53D7969A" w:rsidR="00B106EA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4:00 – 15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6F31FAA6" w14:textId="7AB2E628" w:rsidR="00B106EA" w:rsidRPr="00294767" w:rsidRDefault="00294767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 xml:space="preserve">More data formatting, </w:t>
            </w:r>
            <w:r w:rsidR="007647DB" w:rsidRPr="00294767">
              <w:rPr>
                <w:rFonts w:ascii="Calibri Light" w:hAnsi="Calibri Light" w:cs="Calibri Light"/>
                <w:b/>
                <w:bCs/>
                <w:lang w:val="en-GB"/>
              </w:rPr>
              <w:t>sampling,</w:t>
            </w: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 xml:space="preserve"> and imputation</w:t>
            </w:r>
          </w:p>
        </w:tc>
      </w:tr>
      <w:tr w:rsidR="00B106EA" w:rsidRPr="00D510C3" w14:paraId="1B36251F" w14:textId="77777777" w:rsidTr="00B106EA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0852C63F" w14:textId="049A0BFB" w:rsidR="00B106EA" w:rsidRDefault="00B106EA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6A8C1608" w14:textId="25E330C0" w:rsidR="00B106EA" w:rsidRDefault="00D952B2" w:rsidP="00D71B20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D71B20" w:rsidRPr="0081348B" w14:paraId="498B0EE4" w14:textId="2A16734F" w:rsidTr="00B106EA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6A1883F4" w14:textId="2DF17466" w:rsidR="00D71B20" w:rsidRPr="00E648CB" w:rsidRDefault="00E648CB" w:rsidP="0042614F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D952B2"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D952B2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 w:rsidR="00DE6676"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D952B2">
              <w:rPr>
                <w:rFonts w:ascii="Calibri Light" w:hAnsi="Calibri Light" w:cs="Calibri Light"/>
                <w:lang w:val="en-GB"/>
              </w:rPr>
              <w:t>7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A526B67" w14:textId="65098979" w:rsidR="00D71B20" w:rsidRPr="00294767" w:rsidRDefault="00294767" w:rsidP="0042614F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>Hands-on ETL on example datasets in WEKA</w:t>
            </w:r>
            <w:r w:rsidR="009B1A28">
              <w:rPr>
                <w:rFonts w:ascii="Calibri Light" w:hAnsi="Calibri Light" w:cs="Calibri Light"/>
                <w:b/>
                <w:bCs/>
                <w:lang w:val="en-GB"/>
              </w:rPr>
              <w:t xml:space="preserve"> (part 1)</w:t>
            </w:r>
          </w:p>
        </w:tc>
      </w:tr>
    </w:tbl>
    <w:p w14:paraId="47C10DD2" w14:textId="77777777" w:rsidR="005F7D3A" w:rsidRDefault="005F7D3A" w:rsidP="00161C43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08226E9E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487D408E" w14:textId="37E2D1DB" w:rsidR="00167A04" w:rsidRPr="0081348B" w:rsidRDefault="00167A04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Day 2,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May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31</w:t>
            </w:r>
            <w:r w:rsidR="003D094C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(ROOM: 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AUDITORIUM 1/206, BUILDING #1, 2</w:t>
            </w:r>
            <w:r w:rsidR="00E94713" w:rsidRP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vertAlign w:val="superscript"/>
                <w:lang w:val="en-GB"/>
              </w:rPr>
              <w:t>nd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FLOOR</w:t>
            </w:r>
            <w:r w:rsidR="003D094C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D952B2" w:rsidRPr="0081348B" w14:paraId="08446E6B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2BFA4D82" w14:textId="4FBB8DF6" w:rsidR="00D952B2" w:rsidRPr="00D6383F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</w:t>
            </w:r>
            <w:r w:rsidR="00644B82">
              <w:rPr>
                <w:rFonts w:ascii="Calibri Light" w:hAnsi="Calibri Light" w:cs="Calibri Light"/>
                <w:lang w:val="en-GB"/>
              </w:rPr>
              <w:t>8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</w:t>
            </w:r>
            <w:r w:rsidR="00644B82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C7C5137" w14:textId="071F8CDA" w:rsidR="00D952B2" w:rsidRPr="004E2200" w:rsidRDefault="009B1A28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Cs/>
                <w:lang w:val="en-GB"/>
              </w:rPr>
            </w:pPr>
            <w:r w:rsidRPr="00294767">
              <w:rPr>
                <w:rFonts w:ascii="Calibri Light" w:hAnsi="Calibri Light" w:cs="Calibri Light"/>
                <w:b/>
                <w:bCs/>
                <w:lang w:val="en-GB"/>
              </w:rPr>
              <w:t>Hands-on ETL on example datasets in WEKA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 xml:space="preserve"> (part 2)</w:t>
            </w:r>
          </w:p>
        </w:tc>
      </w:tr>
      <w:tr w:rsidR="00D952B2" w:rsidRPr="0081348B" w14:paraId="388C921C" w14:textId="77777777" w:rsidTr="00D952B2">
        <w:trPr>
          <w:trHeight w:val="397"/>
        </w:trPr>
        <w:tc>
          <w:tcPr>
            <w:tcW w:w="1770" w:type="dxa"/>
            <w:shd w:val="clear" w:color="auto" w:fill="FFFFFF" w:themeFill="background1"/>
            <w:vAlign w:val="center"/>
          </w:tcPr>
          <w:p w14:paraId="0B10DF3D" w14:textId="25CA81AF" w:rsidR="00D952B2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FFFFF" w:themeFill="background1"/>
            <w:vAlign w:val="center"/>
          </w:tcPr>
          <w:p w14:paraId="2150EC79" w14:textId="6FEC332B" w:rsidR="00D952B2" w:rsidRPr="004E2200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Cs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D952B2" w:rsidRPr="0081348B" w14:paraId="75F6C978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2246F08" w14:textId="7A64F472" w:rsidR="00D952B2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644B82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4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1AC440CD" w14:textId="065C6EC3" w:rsidR="00D952B2" w:rsidRPr="009B1A28" w:rsidRDefault="009B1A28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lang w:val="en-GB"/>
              </w:rPr>
            </w:pPr>
            <w:r w:rsidRPr="009B1A28">
              <w:rPr>
                <w:rFonts w:ascii="Calibri Light" w:hAnsi="Calibri Light" w:cs="Calibri Light"/>
                <w:b/>
                <w:lang w:val="en-GB"/>
              </w:rPr>
              <w:t>Introduction to corpora and their usage in NLP</w:t>
            </w:r>
          </w:p>
        </w:tc>
      </w:tr>
      <w:tr w:rsidR="00D952B2" w:rsidRPr="0081348B" w14:paraId="1893F2A4" w14:textId="77777777" w:rsidTr="00D952B2">
        <w:trPr>
          <w:trHeight w:val="397"/>
        </w:trPr>
        <w:tc>
          <w:tcPr>
            <w:tcW w:w="1770" w:type="dxa"/>
            <w:shd w:val="clear" w:color="auto" w:fill="FFFFFF" w:themeFill="background1"/>
            <w:vAlign w:val="center"/>
          </w:tcPr>
          <w:p w14:paraId="0222D56E" w14:textId="518AE5D6" w:rsidR="00D952B2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4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644B82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5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FFFFFF" w:themeFill="background1"/>
            <w:vAlign w:val="center"/>
          </w:tcPr>
          <w:p w14:paraId="0D628BA5" w14:textId="1B3CA284" w:rsidR="00D952B2" w:rsidRPr="004E2200" w:rsidRDefault="00644B8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Cs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</w:t>
            </w:r>
            <w:r w:rsidR="00D952B2">
              <w:rPr>
                <w:rFonts w:ascii="Calibri Light" w:hAnsi="Calibri Light" w:cs="Calibri Light"/>
                <w:lang w:val="en-GB"/>
              </w:rPr>
              <w:t xml:space="preserve"> break</w:t>
            </w:r>
          </w:p>
        </w:tc>
      </w:tr>
      <w:tr w:rsidR="00D952B2" w:rsidRPr="0081348B" w14:paraId="294BFF60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19F238B" w14:textId="0FDEE126" w:rsidR="00D952B2" w:rsidRPr="00D6383F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:</w:t>
            </w:r>
            <w:r w:rsidR="00644B82">
              <w:rPr>
                <w:rFonts w:ascii="Calibri Light" w:hAnsi="Calibri Light" w:cs="Calibri Light"/>
                <w:lang w:val="en-GB"/>
              </w:rPr>
              <w:t>5</w:t>
            </w:r>
            <w:r>
              <w:rPr>
                <w:rFonts w:ascii="Calibri Light" w:hAnsi="Calibri Light" w:cs="Calibri Light"/>
                <w:lang w:val="en-GB"/>
              </w:rPr>
              <w:t>0 – 1</w:t>
            </w:r>
            <w:r w:rsidR="00644B82">
              <w:rPr>
                <w:rFonts w:ascii="Calibri Light" w:hAnsi="Calibri Light" w:cs="Calibri Light"/>
                <w:lang w:val="en-GB"/>
              </w:rPr>
              <w:t>3</w:t>
            </w:r>
            <w:r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61237BA9" w14:textId="3E8AF6B9" w:rsidR="00D952B2" w:rsidRPr="009B1A28" w:rsidRDefault="009B1A28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 xml:space="preserve">Using </w:t>
            </w:r>
            <w:proofErr w:type="spellStart"/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>SketchEngine</w:t>
            </w:r>
            <w:proofErr w:type="spellEnd"/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 xml:space="preserve"> to create and tag corpora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>;</w:t>
            </w: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 xml:space="preserve"> 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>T</w:t>
            </w: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>erminology definition and usage</w:t>
            </w:r>
          </w:p>
        </w:tc>
      </w:tr>
      <w:tr w:rsidR="00D952B2" w:rsidRPr="00D510C3" w14:paraId="7E3C3712" w14:textId="77777777" w:rsidTr="00D952B2">
        <w:trPr>
          <w:trHeight w:val="397"/>
        </w:trPr>
        <w:tc>
          <w:tcPr>
            <w:tcW w:w="1770" w:type="dxa"/>
            <w:shd w:val="clear" w:color="auto" w:fill="FFFFFF" w:themeFill="background1"/>
            <w:vAlign w:val="center"/>
          </w:tcPr>
          <w:p w14:paraId="444CC4A1" w14:textId="07274E67" w:rsidR="00D952B2" w:rsidRPr="00E648CB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FFFFFF" w:themeFill="background1"/>
            <w:vAlign w:val="center"/>
          </w:tcPr>
          <w:p w14:paraId="50203273" w14:textId="0D3E3A51" w:rsidR="00D952B2" w:rsidRPr="00E648CB" w:rsidRDefault="00644B8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</w:t>
            </w:r>
            <w:r w:rsidR="00D952B2">
              <w:rPr>
                <w:rFonts w:ascii="Calibri Light" w:hAnsi="Calibri Light" w:cs="Calibri Light"/>
                <w:lang w:val="en-GB"/>
              </w:rPr>
              <w:t xml:space="preserve"> break</w:t>
            </w:r>
          </w:p>
        </w:tc>
      </w:tr>
      <w:tr w:rsidR="00D952B2" w:rsidRPr="0081348B" w14:paraId="3E4C3292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6719B0D0" w14:textId="426D766F" w:rsidR="00D952B2" w:rsidRPr="00E648CB" w:rsidRDefault="00D952B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 w:rsidR="00644B82"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FA0FE64" w14:textId="0B9B5B65" w:rsidR="00D952B2" w:rsidRPr="009B1A28" w:rsidRDefault="00644B82" w:rsidP="00D952B2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>ELBA</w:t>
            </w:r>
            <w:r w:rsidR="009B1A28" w:rsidRPr="009B1A28">
              <w:rPr>
                <w:rFonts w:ascii="Calibri Light" w:hAnsi="Calibri Light" w:cs="Calibri Light"/>
                <w:b/>
                <w:bCs/>
                <w:lang w:val="en-GB"/>
              </w:rPr>
              <w:t xml:space="preserve"> – 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 xml:space="preserve">meeting with the 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>Head of International Office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 xml:space="preserve"> to discuss 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>collaboration</w:t>
            </w:r>
          </w:p>
        </w:tc>
      </w:tr>
    </w:tbl>
    <w:p w14:paraId="3167110A" w14:textId="0E2BC1D8" w:rsidR="00453BF9" w:rsidRDefault="00453BF9" w:rsidP="00A71465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366692E9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16B199D1" w14:textId="02A13EF6" w:rsidR="00167A04" w:rsidRPr="0081348B" w:rsidRDefault="0013178A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Day 3,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June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1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(ROOM: 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AUDITORIUM 1/206, BUILDING #1, 2</w:t>
            </w:r>
            <w:r w:rsidR="00E94713" w:rsidRP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vertAlign w:val="superscript"/>
                <w:lang w:val="en-GB"/>
              </w:rPr>
              <w:t>nd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FLOOR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3A1746" w:rsidRPr="0081348B" w14:paraId="5BE46355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81EC006" w14:textId="1574571C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8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3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0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6EB975AD" w14:textId="7854DD7C" w:rsidR="003A1746" w:rsidRPr="00CF5DD3" w:rsidRDefault="00CF5DD3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CF5DD3">
              <w:rPr>
                <w:rFonts w:ascii="Calibri Light" w:hAnsi="Calibri Light" w:cs="Calibri Light"/>
                <w:b/>
                <w:bCs/>
                <w:lang w:val="en-GB"/>
              </w:rPr>
              <w:t xml:space="preserve">Simple classification methods – Majority class, </w:t>
            </w:r>
            <w:proofErr w:type="spellStart"/>
            <w:r w:rsidRPr="00CF5DD3">
              <w:rPr>
                <w:rFonts w:ascii="Calibri Light" w:hAnsi="Calibri Light" w:cs="Calibri Light"/>
                <w:b/>
                <w:bCs/>
                <w:lang w:val="en-GB"/>
              </w:rPr>
              <w:t>OneR</w:t>
            </w:r>
            <w:proofErr w:type="spellEnd"/>
            <w:r w:rsidRPr="00CF5DD3">
              <w:rPr>
                <w:rFonts w:ascii="Calibri Light" w:hAnsi="Calibri Light" w:cs="Calibri Light"/>
                <w:b/>
                <w:bCs/>
                <w:lang w:val="en-GB"/>
              </w:rPr>
              <w:t>, Naïve Bayes</w:t>
            </w:r>
          </w:p>
        </w:tc>
      </w:tr>
      <w:tr w:rsidR="003A1746" w:rsidRPr="00D510C3" w14:paraId="10B3BCDD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63C3ACE3" w14:textId="182D8E3B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64CC67B7" w14:textId="7B59D1EE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D510C3" w14:paraId="750F6A5D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AB1E3FE" w14:textId="335E84B9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0:10 – 11:4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758471D2" w14:textId="09566FA6" w:rsidR="003A1746" w:rsidRPr="00CF5DD3" w:rsidRDefault="00CF5DD3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CF5DD3">
              <w:rPr>
                <w:rFonts w:ascii="Calibri Light" w:hAnsi="Calibri Light" w:cs="Calibri Light"/>
                <w:b/>
                <w:bCs/>
                <w:lang w:val="en-GB"/>
              </w:rPr>
              <w:t>Introduction to decision trees – the ID3 algorithm</w:t>
            </w:r>
          </w:p>
        </w:tc>
      </w:tr>
      <w:tr w:rsidR="003A1746" w:rsidRPr="00D510C3" w14:paraId="740007FB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72FF277E" w14:textId="171C8AF9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40 – 11:5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419B0AF4" w14:textId="2C63F42C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D510C3" w14:paraId="0DDA338F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197F330B" w14:textId="198A8BCC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50 – 13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FD5F30E" w14:textId="7CFE3380" w:rsidR="003A1746" w:rsidRPr="00CF5DD3" w:rsidRDefault="00CF5DD3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CF5DD3">
              <w:rPr>
                <w:rFonts w:ascii="Calibri Light" w:hAnsi="Calibri Light" w:cs="Calibri Light"/>
                <w:b/>
                <w:bCs/>
                <w:lang w:val="en-GB"/>
              </w:rPr>
              <w:t>Decision trees on real-world data – the C4.5 algorithm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 xml:space="preserve"> (part 1)</w:t>
            </w:r>
          </w:p>
        </w:tc>
      </w:tr>
      <w:tr w:rsidR="003A1746" w:rsidRPr="00D510C3" w14:paraId="74E4C2A3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2EB0788C" w14:textId="718DDF84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430D6B93" w14:textId="3FF66319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3A1746" w:rsidRPr="0081348B" w14:paraId="06B6016E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A61148B" w14:textId="178DB37E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95E036B" w14:textId="489F257E" w:rsidR="003A1746" w:rsidRPr="00496EB9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 xml:space="preserve">ELBA – </w:t>
            </w:r>
            <w:r w:rsidR="00B9567A">
              <w:rPr>
                <w:rFonts w:ascii="Calibri Light" w:hAnsi="Calibri Light" w:cs="Calibri Light"/>
                <w:b/>
                <w:bCs/>
                <w:lang w:val="en-GB"/>
              </w:rPr>
              <w:t>meeting with the Vice-rector to discuss course materials</w:t>
            </w:r>
          </w:p>
        </w:tc>
      </w:tr>
    </w:tbl>
    <w:p w14:paraId="3FB826B4" w14:textId="77777777" w:rsidR="00167A04" w:rsidRPr="0081348B" w:rsidRDefault="00167A04" w:rsidP="00A71465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77639AED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480EB5DC" w14:textId="335BC040" w:rsidR="00167A04" w:rsidRPr="0081348B" w:rsidRDefault="0013178A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lastRenderedPageBreak/>
              <w:t xml:space="preserve">Day 4,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June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2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(ROOM: 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AUDITORIUM 1/206, BUILDING #1, 2</w:t>
            </w:r>
            <w:r w:rsidR="00E94713" w:rsidRP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vertAlign w:val="superscript"/>
                <w:lang w:val="en-GB"/>
              </w:rPr>
              <w:t>nd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FLOOR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3A1746" w:rsidRPr="0081348B" w14:paraId="78017761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433B666A" w14:textId="782AB53C" w:rsidR="003A1746" w:rsidRPr="00D6383F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8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3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0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8D4D523" w14:textId="0AFF7F07" w:rsidR="003A1746" w:rsidRPr="005E5842" w:rsidRDefault="00B9567A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CF5DD3">
              <w:rPr>
                <w:rFonts w:ascii="Calibri Light" w:hAnsi="Calibri Light" w:cs="Calibri Light"/>
                <w:b/>
                <w:bCs/>
                <w:lang w:val="en-GB"/>
              </w:rPr>
              <w:t>Decision trees on real-world data – the C4.5 algorithm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 xml:space="preserve"> (part 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>2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>)</w:t>
            </w:r>
          </w:p>
        </w:tc>
      </w:tr>
      <w:tr w:rsidR="003A1746" w:rsidRPr="00D510C3" w14:paraId="4D935570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6B4DB202" w14:textId="226B6ECD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1EB2D49D" w14:textId="599342E0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D510C3" w14:paraId="609247D8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44637A80" w14:textId="55B8C9D1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0:10 – 11:4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375F5D7D" w14:textId="52A2CCA9" w:rsidR="003A1746" w:rsidRPr="004838D7" w:rsidRDefault="004838D7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4838D7">
              <w:rPr>
                <w:rFonts w:ascii="Calibri Light" w:hAnsi="Calibri Light" w:cs="Calibri Light"/>
                <w:b/>
                <w:bCs/>
                <w:lang w:val="en-GB"/>
              </w:rPr>
              <w:t>Decision rules – the covering approach and PRISM algorithm</w:t>
            </w:r>
          </w:p>
        </w:tc>
      </w:tr>
      <w:tr w:rsidR="003A1746" w:rsidRPr="00D510C3" w14:paraId="6AC610A6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56831A2B" w14:textId="3C7CA512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40 – 11:5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7E8FB956" w14:textId="2C295E41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900169" w14:paraId="69E5E7C2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694402FE" w14:textId="5C99AB06" w:rsidR="003A1746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50 – 13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7133C3A8" w14:textId="76FAABA4" w:rsidR="003A1746" w:rsidRPr="00900169" w:rsidRDefault="00900169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900169">
              <w:rPr>
                <w:rFonts w:ascii="Calibri Light" w:hAnsi="Calibri Light" w:cs="Calibri Light"/>
                <w:b/>
                <w:bCs/>
                <w:lang w:val="en-GB"/>
              </w:rPr>
              <w:t>Evaluation – different strategies for assessing knowledge (tutorial)</w:t>
            </w:r>
          </w:p>
        </w:tc>
      </w:tr>
      <w:tr w:rsidR="003A1746" w:rsidRPr="00D510C3" w14:paraId="0EB253BD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7AFE0369" w14:textId="35DA3B58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7DD5D0A5" w14:textId="223F8F1D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3A1746" w:rsidRPr="0081348B" w14:paraId="7E14AA34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284191B1" w14:textId="3A09E3F4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767EEB45" w14:textId="7B6215DC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>ELBA – project meetings</w:t>
            </w:r>
          </w:p>
        </w:tc>
      </w:tr>
    </w:tbl>
    <w:p w14:paraId="639368C2" w14:textId="77777777" w:rsidR="00405FF4" w:rsidRDefault="00405FF4" w:rsidP="00A71465">
      <w:pPr>
        <w:spacing w:after="0"/>
        <w:rPr>
          <w:rFonts w:ascii="Calibri Light" w:hAnsi="Calibri Light" w:cs="Calibri Light"/>
          <w:lang w:val="en-GB"/>
        </w:rPr>
      </w:pPr>
    </w:p>
    <w:tbl>
      <w:tblPr>
        <w:tblStyle w:val="TableGrid"/>
        <w:tblW w:w="9747" w:type="dxa"/>
        <w:tblInd w:w="-31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70"/>
        <w:gridCol w:w="7977"/>
      </w:tblGrid>
      <w:tr w:rsidR="00167A04" w:rsidRPr="0081348B" w14:paraId="73067546" w14:textId="77777777" w:rsidTr="008D0895">
        <w:trPr>
          <w:trHeight w:val="520"/>
        </w:trPr>
        <w:tc>
          <w:tcPr>
            <w:tcW w:w="9747" w:type="dxa"/>
            <w:gridSpan w:val="2"/>
            <w:shd w:val="clear" w:color="auto" w:fill="4F81BD" w:themeFill="accent1"/>
            <w:vAlign w:val="center"/>
          </w:tcPr>
          <w:p w14:paraId="55B74608" w14:textId="14A4E99A" w:rsidR="00167A04" w:rsidRPr="0081348B" w:rsidRDefault="002E6188" w:rsidP="008D0895">
            <w:pPr>
              <w:autoSpaceDE w:val="0"/>
              <w:autoSpaceDN w:val="0"/>
              <w:adjustRightInd w:val="0"/>
              <w:spacing w:before="40"/>
              <w:jc w:val="center"/>
              <w:rPr>
                <w:rFonts w:ascii="Calibri Light" w:hAnsi="Calibri Light" w:cs="Calibri Light"/>
                <w:b/>
                <w:lang w:val="en-GB"/>
              </w:rPr>
            </w:pP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Day 5,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June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</w:t>
            </w:r>
            <w:r w:rsidR="000E46B0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3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(ROOM: 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AUDITORIUM 1/206, BUILDING #1, 2</w:t>
            </w:r>
            <w:r w:rsidR="00E94713" w:rsidRP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vertAlign w:val="superscript"/>
                <w:lang w:val="en-GB"/>
              </w:rPr>
              <w:t>nd</w:t>
            </w:r>
            <w:r w:rsidR="00E94713"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 xml:space="preserve"> FLOOR</w:t>
            </w:r>
            <w:r>
              <w:rPr>
                <w:rFonts w:ascii="Calibri Light" w:hAnsi="Calibri Light" w:cs="Calibri Light"/>
                <w:b/>
                <w:color w:val="FFFFFF" w:themeColor="background1"/>
                <w:sz w:val="24"/>
                <w:szCs w:val="24"/>
                <w:lang w:val="en-GB"/>
              </w:rPr>
              <w:t>)</w:t>
            </w:r>
          </w:p>
        </w:tc>
      </w:tr>
      <w:tr w:rsidR="003A1746" w:rsidRPr="0081348B" w14:paraId="53DFDA66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59CDEC80" w14:textId="66C109C8" w:rsidR="003A1746" w:rsidRPr="00D6383F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08</w:t>
            </w:r>
            <w:r w:rsidRPr="005F7D3A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30</w:t>
            </w:r>
            <w:r w:rsidRPr="005F7D3A">
              <w:rPr>
                <w:rFonts w:ascii="Calibri Light" w:hAnsi="Calibri Light" w:cs="Calibri Light"/>
                <w:lang w:val="en-GB"/>
              </w:rPr>
              <w:t xml:space="preserve"> – </w:t>
            </w:r>
            <w:r>
              <w:rPr>
                <w:rFonts w:ascii="Calibri Light" w:hAnsi="Calibri Light" w:cs="Calibri Light"/>
                <w:lang w:val="en-GB"/>
              </w:rPr>
              <w:t>10:0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4BF6BDE5" w14:textId="26B96E70" w:rsidR="003A1746" w:rsidRPr="005F7D3A" w:rsidRDefault="00900169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lang w:val="en-GB"/>
              </w:rPr>
            </w:pPr>
            <w:r w:rsidRPr="00900169">
              <w:rPr>
                <w:rFonts w:ascii="Calibri Light" w:hAnsi="Calibri Light" w:cs="Calibri Light"/>
                <w:b/>
                <w:bCs/>
                <w:lang w:val="en-GB"/>
              </w:rPr>
              <w:t>Evaluation</w:t>
            </w:r>
            <w:r>
              <w:rPr>
                <w:rFonts w:ascii="Calibri Light" w:hAnsi="Calibri Light" w:cs="Calibri Light"/>
                <w:b/>
                <w:bCs/>
                <w:lang w:val="en-GB"/>
              </w:rPr>
              <w:t xml:space="preserve"> – comparing different algorithms (hands-on experiments in WEKA)</w:t>
            </w:r>
          </w:p>
        </w:tc>
      </w:tr>
      <w:tr w:rsidR="003A1746" w:rsidRPr="00D510C3" w14:paraId="122140FF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4DCA5D96" w14:textId="3FFA932F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1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677517DC" w14:textId="2618A843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900169" w14:paraId="5FB7E41A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2E5D80B7" w14:textId="4CDC5DCD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0:10 – 11:4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541FB6E2" w14:textId="470E4035" w:rsidR="003A1746" w:rsidRPr="00900169" w:rsidRDefault="00900169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900169">
              <w:rPr>
                <w:rFonts w:ascii="Calibri Light" w:hAnsi="Calibri Light" w:cs="Calibri Light"/>
                <w:b/>
                <w:bCs/>
                <w:lang w:val="en-GB"/>
              </w:rPr>
              <w:t xml:space="preserve">Miscellaneous – clustering, regression, frequent </w:t>
            </w:r>
            <w:proofErr w:type="spellStart"/>
            <w:r w:rsidRPr="00900169">
              <w:rPr>
                <w:rFonts w:ascii="Calibri Light" w:hAnsi="Calibri Light" w:cs="Calibri Light"/>
                <w:b/>
                <w:bCs/>
                <w:lang w:val="en-GB"/>
              </w:rPr>
              <w:t>itemsets</w:t>
            </w:r>
            <w:proofErr w:type="spellEnd"/>
            <w:r w:rsidRPr="00900169">
              <w:rPr>
                <w:rFonts w:ascii="Calibri Light" w:hAnsi="Calibri Light" w:cs="Calibri Light"/>
                <w:b/>
                <w:bCs/>
                <w:lang w:val="en-GB"/>
              </w:rPr>
              <w:t>, …</w:t>
            </w:r>
          </w:p>
        </w:tc>
      </w:tr>
      <w:tr w:rsidR="003A1746" w:rsidRPr="00D510C3" w14:paraId="31303C4E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4FE62B47" w14:textId="5CEDED41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40 – 11:5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4C1733EF" w14:textId="4CD17BB2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Short break</w:t>
            </w:r>
          </w:p>
        </w:tc>
      </w:tr>
      <w:tr w:rsidR="003A1746" w:rsidRPr="00D510C3" w14:paraId="0EAF7AD7" w14:textId="77777777" w:rsidTr="00D952B2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3FFE937F" w14:textId="3DD2EBD5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11:50 – 13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246D42FC" w14:textId="34B1C1DC" w:rsidR="003A1746" w:rsidRPr="00900169" w:rsidRDefault="00900169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900169">
              <w:rPr>
                <w:rFonts w:ascii="Calibri Light" w:hAnsi="Calibri Light" w:cs="Calibri Light"/>
                <w:b/>
                <w:bCs/>
                <w:lang w:val="en-GB"/>
              </w:rPr>
              <w:t>Closing ceremony – certificate awarding</w:t>
            </w:r>
          </w:p>
        </w:tc>
      </w:tr>
      <w:tr w:rsidR="003A1746" w:rsidRPr="00D510C3" w14:paraId="0226F11B" w14:textId="77777777" w:rsidTr="00D6383F">
        <w:trPr>
          <w:trHeight w:val="397"/>
        </w:trPr>
        <w:tc>
          <w:tcPr>
            <w:tcW w:w="1770" w:type="dxa"/>
            <w:shd w:val="clear" w:color="auto" w:fill="auto"/>
            <w:vAlign w:val="center"/>
          </w:tcPr>
          <w:p w14:paraId="67496639" w14:textId="34AAE14C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3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00</w:t>
            </w:r>
          </w:p>
        </w:tc>
        <w:tc>
          <w:tcPr>
            <w:tcW w:w="7977" w:type="dxa"/>
            <w:shd w:val="clear" w:color="auto" w:fill="auto"/>
            <w:vAlign w:val="center"/>
          </w:tcPr>
          <w:p w14:paraId="05E375B2" w14:textId="121039E7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>
              <w:rPr>
                <w:rFonts w:ascii="Calibri Light" w:hAnsi="Calibri Light" w:cs="Calibri Light"/>
                <w:lang w:val="en-GB"/>
              </w:rPr>
              <w:t>Lunch break</w:t>
            </w:r>
          </w:p>
        </w:tc>
      </w:tr>
      <w:tr w:rsidR="003A1746" w:rsidRPr="0081348B" w14:paraId="1F010A28" w14:textId="77777777" w:rsidTr="00D6383F">
        <w:trPr>
          <w:trHeight w:val="397"/>
        </w:trPr>
        <w:tc>
          <w:tcPr>
            <w:tcW w:w="1770" w:type="dxa"/>
            <w:shd w:val="clear" w:color="auto" w:fill="F2F2F2" w:themeFill="background1" w:themeFillShade="F2"/>
            <w:vAlign w:val="center"/>
          </w:tcPr>
          <w:p w14:paraId="20C72399" w14:textId="695F4C32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5</w:t>
            </w:r>
            <w:r w:rsidRPr="00E648CB">
              <w:rPr>
                <w:rFonts w:ascii="Calibri Light" w:hAnsi="Calibri Light" w:cs="Calibri Light"/>
                <w:lang w:val="en-GB"/>
              </w:rPr>
              <w:t>:</w:t>
            </w:r>
            <w:r>
              <w:rPr>
                <w:rFonts w:ascii="Calibri Light" w:hAnsi="Calibri Light" w:cs="Calibri Light"/>
                <w:lang w:val="en-GB"/>
              </w:rPr>
              <w:t>0</w:t>
            </w:r>
            <w:r w:rsidRPr="00E648CB">
              <w:rPr>
                <w:rFonts w:ascii="Calibri Light" w:hAnsi="Calibri Light" w:cs="Calibri Light"/>
                <w:lang w:val="en-GB"/>
              </w:rPr>
              <w:t>0</w:t>
            </w:r>
            <w:r>
              <w:rPr>
                <w:rFonts w:ascii="Calibri Light" w:hAnsi="Calibri Light" w:cs="Calibri Light"/>
                <w:lang w:val="en-GB"/>
              </w:rPr>
              <w:t xml:space="preserve"> – </w:t>
            </w:r>
            <w:r w:rsidRPr="00E648CB">
              <w:rPr>
                <w:rFonts w:ascii="Calibri Light" w:hAnsi="Calibri Light" w:cs="Calibri Light"/>
                <w:lang w:val="en-GB"/>
              </w:rPr>
              <w:t>1</w:t>
            </w:r>
            <w:r>
              <w:rPr>
                <w:rFonts w:ascii="Calibri Light" w:hAnsi="Calibri Light" w:cs="Calibri Light"/>
                <w:lang w:val="en-GB"/>
              </w:rPr>
              <w:t>6</w:t>
            </w:r>
            <w:r w:rsidRPr="00E648CB">
              <w:rPr>
                <w:rFonts w:ascii="Calibri Light" w:hAnsi="Calibri Light" w:cs="Calibri Light"/>
                <w:lang w:val="en-GB"/>
              </w:rPr>
              <w:t>:30</w:t>
            </w:r>
          </w:p>
        </w:tc>
        <w:tc>
          <w:tcPr>
            <w:tcW w:w="7977" w:type="dxa"/>
            <w:shd w:val="clear" w:color="auto" w:fill="F2F2F2" w:themeFill="background1" w:themeFillShade="F2"/>
            <w:vAlign w:val="center"/>
          </w:tcPr>
          <w:p w14:paraId="12AD5776" w14:textId="646ABA5E" w:rsidR="003A1746" w:rsidRPr="00E648CB" w:rsidRDefault="003A1746" w:rsidP="003A1746">
            <w:pPr>
              <w:autoSpaceDE w:val="0"/>
              <w:autoSpaceDN w:val="0"/>
              <w:adjustRightInd w:val="0"/>
              <w:spacing w:before="40"/>
              <w:rPr>
                <w:rFonts w:ascii="Calibri Light" w:hAnsi="Calibri Light" w:cs="Calibri Light"/>
                <w:lang w:val="en-GB"/>
              </w:rPr>
            </w:pP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 xml:space="preserve">ELBA – </w:t>
            </w:r>
            <w:r w:rsidR="00900169">
              <w:rPr>
                <w:rFonts w:ascii="Calibri Light" w:hAnsi="Calibri Light" w:cs="Calibri Light"/>
                <w:b/>
                <w:bCs/>
                <w:lang w:val="en-GB"/>
              </w:rPr>
              <w:t xml:space="preserve">eventual </w:t>
            </w:r>
            <w:r w:rsidRPr="009B1A28">
              <w:rPr>
                <w:rFonts w:ascii="Calibri Light" w:hAnsi="Calibri Light" w:cs="Calibri Light"/>
                <w:b/>
                <w:bCs/>
                <w:lang w:val="en-GB"/>
              </w:rPr>
              <w:t>project meetings</w:t>
            </w:r>
          </w:p>
        </w:tc>
      </w:tr>
    </w:tbl>
    <w:p w14:paraId="2082ACE1" w14:textId="07F578CD" w:rsidR="00967859" w:rsidRDefault="00967859" w:rsidP="00D6383F">
      <w:pPr>
        <w:spacing w:after="0"/>
        <w:rPr>
          <w:rFonts w:ascii="Calibri Light" w:hAnsi="Calibri Light" w:cs="Calibri Light"/>
          <w:lang w:val="en-GB"/>
        </w:rPr>
      </w:pPr>
    </w:p>
    <w:p w14:paraId="6F28151B" w14:textId="6FBE9555" w:rsidR="00BC20AD" w:rsidRDefault="00BC20AD" w:rsidP="00D6383F">
      <w:pPr>
        <w:spacing w:after="0"/>
        <w:rPr>
          <w:rFonts w:ascii="Calibri Light" w:hAnsi="Calibri Light" w:cs="Calibri Light"/>
          <w:lang w:val="en-GB"/>
        </w:rPr>
      </w:pPr>
    </w:p>
    <w:p w14:paraId="7D73C6B3" w14:textId="7B3AB261" w:rsidR="00BC20AD" w:rsidRPr="00E42B88" w:rsidRDefault="00BC20AD" w:rsidP="00D6383F">
      <w:pPr>
        <w:spacing w:after="0"/>
        <w:rPr>
          <w:rFonts w:ascii="Calibri Light" w:hAnsi="Calibri Light" w:cs="Calibri Light"/>
          <w:sz w:val="44"/>
          <w:szCs w:val="44"/>
          <w:lang w:val="en-US"/>
        </w:rPr>
      </w:pPr>
      <w:r>
        <w:br/>
      </w:r>
      <w:hyperlink r:id="rId8" w:history="1">
        <w:r w:rsidRPr="00BC20AD">
          <w:rPr>
            <w:rStyle w:val="Hyperlink"/>
            <w:sz w:val="44"/>
            <w:szCs w:val="44"/>
          </w:rPr>
          <w:t>https://forms.office.com/r/YzCDxNXPMr</w:t>
        </w:r>
      </w:hyperlink>
    </w:p>
    <w:sectPr w:rsidR="00BC20AD" w:rsidRPr="00E42B88" w:rsidSect="00C52F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07" w:right="1134" w:bottom="142" w:left="1418" w:header="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5C7C5" w14:textId="77777777" w:rsidR="008F3675" w:rsidRDefault="008F3675" w:rsidP="00FD6101">
      <w:pPr>
        <w:spacing w:after="0" w:line="240" w:lineRule="auto"/>
      </w:pPr>
      <w:r>
        <w:separator/>
      </w:r>
    </w:p>
  </w:endnote>
  <w:endnote w:type="continuationSeparator" w:id="0">
    <w:p w14:paraId="3F42D252" w14:textId="77777777" w:rsidR="008F3675" w:rsidRDefault="008F3675" w:rsidP="00FD6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E0456" w14:textId="77777777" w:rsidR="00CC49A1" w:rsidRDefault="00CC4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8AB5B" w14:textId="77777777" w:rsidR="00CC49A1" w:rsidRDefault="00CC4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2A372" w14:textId="77777777" w:rsidR="00CC49A1" w:rsidRDefault="00CC4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A852C" w14:textId="77777777" w:rsidR="008F3675" w:rsidRDefault="008F3675" w:rsidP="00FD6101">
      <w:pPr>
        <w:spacing w:after="0" w:line="240" w:lineRule="auto"/>
      </w:pPr>
      <w:r>
        <w:separator/>
      </w:r>
    </w:p>
  </w:footnote>
  <w:footnote w:type="continuationSeparator" w:id="0">
    <w:p w14:paraId="0CF5FAE2" w14:textId="77777777" w:rsidR="008F3675" w:rsidRDefault="008F3675" w:rsidP="00FD6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C03E1" w14:textId="77777777" w:rsidR="00CC49A1" w:rsidRDefault="00CC49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CA0FB" w14:textId="77777777" w:rsidR="00D71B20" w:rsidRDefault="00D71B20" w:rsidP="0067750B">
    <w:pPr>
      <w:pStyle w:val="Header"/>
    </w:pPr>
  </w:p>
  <w:p w14:paraId="1E0CFA93" w14:textId="77777777" w:rsidR="00D71B20" w:rsidRDefault="00D71B20" w:rsidP="0061731B">
    <w:pPr>
      <w:pStyle w:val="Header"/>
      <w:ind w:left="-709"/>
    </w:pPr>
  </w:p>
  <w:tbl>
    <w:tblPr>
      <w:tblStyle w:val="TableGrid"/>
      <w:tblW w:w="0" w:type="auto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31"/>
      <w:gridCol w:w="3446"/>
      <w:gridCol w:w="3786"/>
    </w:tblGrid>
    <w:tr w:rsidR="00642324" w14:paraId="1D9AB9A1" w14:textId="3F2AEBD4" w:rsidTr="00D510C3">
      <w:trPr>
        <w:trHeight w:val="1077"/>
      </w:trPr>
      <w:tc>
        <w:tcPr>
          <w:tcW w:w="3119" w:type="dxa"/>
          <w:vAlign w:val="center"/>
        </w:tcPr>
        <w:p w14:paraId="05A171E3" w14:textId="71A229E2" w:rsidR="00D71B20" w:rsidRDefault="00642324" w:rsidP="00D510C3">
          <w:pPr>
            <w:pStyle w:val="Header"/>
            <w:jc w:val="center"/>
          </w:pPr>
          <w:r>
            <w:rPr>
              <w:noProof/>
              <w:lang w:eastAsia="es-ES"/>
            </w:rPr>
            <w:drawing>
              <wp:inline distT="0" distB="0" distL="0" distR="0" wp14:anchorId="752DBAAF" wp14:editId="1DA3F26D">
                <wp:extent cx="1038225" cy="845346"/>
                <wp:effectExtent l="0" t="0" r="0" b="0"/>
                <wp:docPr id="2" name="Imagen 2" descr="Imagen que contiene cuarto&#10;&#10;Descripción generada automá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LBA_Logo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5989" cy="859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94" w:type="dxa"/>
          <w:vAlign w:val="center"/>
        </w:tcPr>
        <w:p w14:paraId="0DF0420E" w14:textId="5973ECCD" w:rsidR="00D71B20" w:rsidRDefault="00D71B20" w:rsidP="00D510C3">
          <w:pPr>
            <w:pStyle w:val="Header"/>
            <w:jc w:val="center"/>
          </w:pPr>
        </w:p>
      </w:tc>
      <w:tc>
        <w:tcPr>
          <w:tcW w:w="2407" w:type="dxa"/>
          <w:vAlign w:val="center"/>
        </w:tcPr>
        <w:p w14:paraId="6CA5ED11" w14:textId="5F8D9A50" w:rsidR="00D71B20" w:rsidRDefault="00D510C3" w:rsidP="00D510C3">
          <w:pPr>
            <w:pStyle w:val="Header"/>
            <w:jc w:val="center"/>
          </w:pPr>
          <w:r>
            <w:rPr>
              <w:noProof/>
              <w:lang w:eastAsia="es-ES"/>
            </w:rPr>
            <w:drawing>
              <wp:inline distT="0" distB="0" distL="0" distR="0" wp14:anchorId="5665EB4B" wp14:editId="3598122B">
                <wp:extent cx="2265719" cy="563245"/>
                <wp:effectExtent l="0" t="0" r="1270" b="8255"/>
                <wp:docPr id="31" name="Imagen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EU Logo.jpg"/>
                        <pic:cNvPicPr/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2292573" cy="56992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762B40" w:rsidRPr="00784E83" w14:paraId="7105A59B" w14:textId="2C6CE21D" w:rsidTr="00C52FB8">
      <w:trPr>
        <w:trHeight w:val="746"/>
      </w:trPr>
      <w:tc>
        <w:tcPr>
          <w:tcW w:w="9920" w:type="dxa"/>
          <w:gridSpan w:val="3"/>
          <w:vAlign w:val="center"/>
        </w:tcPr>
        <w:p w14:paraId="137498AC" w14:textId="77777777" w:rsidR="00642324" w:rsidRDefault="00642324" w:rsidP="00D510C3">
          <w:pPr>
            <w:autoSpaceDE w:val="0"/>
            <w:autoSpaceDN w:val="0"/>
            <w:adjustRightInd w:val="0"/>
            <w:spacing w:before="60" w:after="60"/>
            <w:ind w:left="460" w:hanging="284"/>
            <w:jc w:val="center"/>
            <w:rPr>
              <w:rStyle w:val="Ninguno"/>
              <w:rFonts w:cstheme="minorHAnsi"/>
              <w:b/>
              <w:caps/>
              <w:color w:val="7F7F7F" w:themeColor="text1" w:themeTint="80"/>
              <w:sz w:val="24"/>
              <w:szCs w:val="24"/>
              <w:lang w:val="en-GB"/>
            </w:rPr>
          </w:pPr>
          <w:r w:rsidRPr="00642324">
            <w:rPr>
              <w:rStyle w:val="Ninguno"/>
              <w:rFonts w:cstheme="minorHAnsi"/>
              <w:b/>
              <w:caps/>
              <w:color w:val="7F7F7F" w:themeColor="text1" w:themeTint="80"/>
              <w:sz w:val="24"/>
              <w:szCs w:val="24"/>
              <w:lang w:val="en-GB"/>
            </w:rPr>
            <w:t>Establishment of training and research centers and courses development on intelligent big data analysis in Central Asia-ELBA</w:t>
          </w:r>
        </w:p>
        <w:p w14:paraId="682B4EC5" w14:textId="432513BC" w:rsidR="00F8510C" w:rsidRPr="00F8510C" w:rsidRDefault="00642324" w:rsidP="00D510C3">
          <w:pPr>
            <w:autoSpaceDE w:val="0"/>
            <w:autoSpaceDN w:val="0"/>
            <w:adjustRightInd w:val="0"/>
            <w:spacing w:before="60" w:after="60"/>
            <w:ind w:left="460" w:hanging="284"/>
            <w:jc w:val="center"/>
            <w:rPr>
              <w:rFonts w:cstheme="minorHAnsi"/>
              <w:bCs/>
              <w:caps/>
              <w:color w:val="3399FF"/>
              <w:sz w:val="24"/>
              <w:szCs w:val="24"/>
              <w:lang w:val="en-GB"/>
            </w:rPr>
          </w:pPr>
          <w:r w:rsidRPr="00E55D56">
            <w:rPr>
              <w:b/>
              <w:sz w:val="24"/>
              <w:szCs w:val="24"/>
              <w:lang w:val="en-GB"/>
            </w:rPr>
            <w:t>610170-EPP-1-2019-1-ES-EPPKA2-CBHE-JP</w:t>
          </w:r>
        </w:p>
      </w:tc>
    </w:tr>
  </w:tbl>
  <w:p w14:paraId="5DBEC30E" w14:textId="77777777" w:rsidR="00D71B20" w:rsidRPr="00C52FB8" w:rsidRDefault="00D71B20" w:rsidP="00C52FB8">
    <w:pPr>
      <w:pStyle w:val="Header"/>
      <w:rPr>
        <w:sz w:val="2"/>
        <w:szCs w:val="2"/>
        <w:lang w:val="en-GB"/>
      </w:rPr>
    </w:pPr>
  </w:p>
  <w:p w14:paraId="4D1D3AD0" w14:textId="6A16C712" w:rsidR="00FD6101" w:rsidRPr="00762B40" w:rsidRDefault="00FD6101" w:rsidP="0061731B">
    <w:pPr>
      <w:pStyle w:val="Header"/>
      <w:ind w:left="-709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BFBC6" w14:textId="77777777" w:rsidR="00CC49A1" w:rsidRDefault="00CC49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22A0D"/>
    <w:multiLevelType w:val="hybridMultilevel"/>
    <w:tmpl w:val="C11E1882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74D53"/>
    <w:multiLevelType w:val="hybridMultilevel"/>
    <w:tmpl w:val="7CB6F280"/>
    <w:lvl w:ilvl="0" w:tplc="0C0A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" w15:restartNumberingAfterBreak="0">
    <w:nsid w:val="0D511C53"/>
    <w:multiLevelType w:val="hybridMultilevel"/>
    <w:tmpl w:val="5CE2BB54"/>
    <w:lvl w:ilvl="0" w:tplc="0C0A000D">
      <w:start w:val="1"/>
      <w:numFmt w:val="bullet"/>
      <w:lvlText w:val=""/>
      <w:lvlJc w:val="left"/>
      <w:pPr>
        <w:ind w:left="2062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C12E3C"/>
    <w:multiLevelType w:val="hybridMultilevel"/>
    <w:tmpl w:val="C2C822F2"/>
    <w:lvl w:ilvl="0" w:tplc="0C0A000B">
      <w:start w:val="1"/>
      <w:numFmt w:val="bullet"/>
      <w:lvlText w:val=""/>
      <w:lvlJc w:val="left"/>
      <w:pPr>
        <w:ind w:left="57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08209B0"/>
    <w:multiLevelType w:val="hybridMultilevel"/>
    <w:tmpl w:val="AD9EF868"/>
    <w:lvl w:ilvl="0" w:tplc="3788E2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A163D"/>
    <w:multiLevelType w:val="hybridMultilevel"/>
    <w:tmpl w:val="C10EB71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40585"/>
    <w:multiLevelType w:val="hybridMultilevel"/>
    <w:tmpl w:val="D9682A2C"/>
    <w:lvl w:ilvl="0" w:tplc="BC9C205C">
      <w:start w:val="3"/>
      <w:numFmt w:val="bullet"/>
      <w:lvlText w:val="-"/>
      <w:lvlJc w:val="left"/>
      <w:pPr>
        <w:ind w:left="285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7" w15:restartNumberingAfterBreak="0">
    <w:nsid w:val="149844B3"/>
    <w:multiLevelType w:val="hybridMultilevel"/>
    <w:tmpl w:val="DF625ED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F5CE6"/>
    <w:multiLevelType w:val="hybridMultilevel"/>
    <w:tmpl w:val="3B4A027A"/>
    <w:lvl w:ilvl="0" w:tplc="65389B1E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  <w:color w:val="000000"/>
        <w:sz w:val="28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A0E6B"/>
    <w:multiLevelType w:val="hybridMultilevel"/>
    <w:tmpl w:val="8C866C5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C1DCB"/>
    <w:multiLevelType w:val="hybridMultilevel"/>
    <w:tmpl w:val="71C40374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60162E"/>
    <w:multiLevelType w:val="hybridMultilevel"/>
    <w:tmpl w:val="517C7CB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367938"/>
    <w:multiLevelType w:val="hybridMultilevel"/>
    <w:tmpl w:val="6D70E86E"/>
    <w:lvl w:ilvl="0" w:tplc="0C0A0001">
      <w:start w:val="1"/>
      <w:numFmt w:val="bullet"/>
      <w:lvlText w:val=""/>
      <w:lvlJc w:val="left"/>
      <w:pPr>
        <w:ind w:left="2844" w:hanging="720"/>
      </w:pPr>
      <w:rPr>
        <w:rFonts w:ascii="Symbol" w:hAnsi="Symbol" w:hint="default"/>
        <w:i w:val="0"/>
      </w:rPr>
    </w:lvl>
    <w:lvl w:ilvl="1" w:tplc="0C0A0019" w:tentative="1">
      <w:start w:val="1"/>
      <w:numFmt w:val="lowerLetter"/>
      <w:lvlText w:val="%2."/>
      <w:lvlJc w:val="left"/>
      <w:pPr>
        <w:ind w:left="2855" w:hanging="360"/>
      </w:pPr>
    </w:lvl>
    <w:lvl w:ilvl="2" w:tplc="0C0A001B" w:tentative="1">
      <w:start w:val="1"/>
      <w:numFmt w:val="lowerRoman"/>
      <w:lvlText w:val="%3."/>
      <w:lvlJc w:val="right"/>
      <w:pPr>
        <w:ind w:left="3575" w:hanging="180"/>
      </w:pPr>
    </w:lvl>
    <w:lvl w:ilvl="3" w:tplc="0C0A000F" w:tentative="1">
      <w:start w:val="1"/>
      <w:numFmt w:val="decimal"/>
      <w:lvlText w:val="%4."/>
      <w:lvlJc w:val="left"/>
      <w:pPr>
        <w:ind w:left="4295" w:hanging="360"/>
      </w:pPr>
    </w:lvl>
    <w:lvl w:ilvl="4" w:tplc="0C0A0019" w:tentative="1">
      <w:start w:val="1"/>
      <w:numFmt w:val="lowerLetter"/>
      <w:lvlText w:val="%5."/>
      <w:lvlJc w:val="left"/>
      <w:pPr>
        <w:ind w:left="5015" w:hanging="360"/>
      </w:pPr>
    </w:lvl>
    <w:lvl w:ilvl="5" w:tplc="0C0A001B" w:tentative="1">
      <w:start w:val="1"/>
      <w:numFmt w:val="lowerRoman"/>
      <w:lvlText w:val="%6."/>
      <w:lvlJc w:val="right"/>
      <w:pPr>
        <w:ind w:left="5735" w:hanging="180"/>
      </w:pPr>
    </w:lvl>
    <w:lvl w:ilvl="6" w:tplc="0C0A000F" w:tentative="1">
      <w:start w:val="1"/>
      <w:numFmt w:val="decimal"/>
      <w:lvlText w:val="%7."/>
      <w:lvlJc w:val="left"/>
      <w:pPr>
        <w:ind w:left="6455" w:hanging="360"/>
      </w:pPr>
    </w:lvl>
    <w:lvl w:ilvl="7" w:tplc="0C0A0019" w:tentative="1">
      <w:start w:val="1"/>
      <w:numFmt w:val="lowerLetter"/>
      <w:lvlText w:val="%8."/>
      <w:lvlJc w:val="left"/>
      <w:pPr>
        <w:ind w:left="7175" w:hanging="360"/>
      </w:pPr>
    </w:lvl>
    <w:lvl w:ilvl="8" w:tplc="0C0A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13" w15:restartNumberingAfterBreak="0">
    <w:nsid w:val="2CD51594"/>
    <w:multiLevelType w:val="hybridMultilevel"/>
    <w:tmpl w:val="F36C3FBA"/>
    <w:lvl w:ilvl="0" w:tplc="222EAAA4">
      <w:start w:val="1"/>
      <w:numFmt w:val="lowerRoman"/>
      <w:lvlText w:val="%1."/>
      <w:lvlJc w:val="left"/>
      <w:pPr>
        <w:ind w:left="1429" w:hanging="720"/>
      </w:pPr>
      <w:rPr>
        <w:rFonts w:hint="default"/>
        <w:i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C3AC9"/>
    <w:multiLevelType w:val="hybridMultilevel"/>
    <w:tmpl w:val="64F69B02"/>
    <w:lvl w:ilvl="0" w:tplc="DBA603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3458E"/>
    <w:multiLevelType w:val="hybridMultilevel"/>
    <w:tmpl w:val="2D2E8FA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242CF"/>
    <w:multiLevelType w:val="hybridMultilevel"/>
    <w:tmpl w:val="9FEE17F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4D4DDE"/>
    <w:multiLevelType w:val="hybridMultilevel"/>
    <w:tmpl w:val="75DC1B94"/>
    <w:lvl w:ilvl="0" w:tplc="5F0259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6C378B"/>
    <w:multiLevelType w:val="hybridMultilevel"/>
    <w:tmpl w:val="2F14925A"/>
    <w:lvl w:ilvl="0" w:tplc="0C0A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3EB44F09"/>
    <w:multiLevelType w:val="hybridMultilevel"/>
    <w:tmpl w:val="AD3C5E22"/>
    <w:lvl w:ilvl="0" w:tplc="0C0A000D">
      <w:start w:val="1"/>
      <w:numFmt w:val="bullet"/>
      <w:lvlText w:val=""/>
      <w:lvlJc w:val="left"/>
      <w:pPr>
        <w:ind w:left="2062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20041CE"/>
    <w:multiLevelType w:val="hybridMultilevel"/>
    <w:tmpl w:val="7E04DEC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096B97"/>
    <w:multiLevelType w:val="hybridMultilevel"/>
    <w:tmpl w:val="811C7CA2"/>
    <w:lvl w:ilvl="0" w:tplc="0C0A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2" w15:restartNumberingAfterBreak="0">
    <w:nsid w:val="44872FC3"/>
    <w:multiLevelType w:val="hybridMultilevel"/>
    <w:tmpl w:val="08AC028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0C6A6C"/>
    <w:multiLevelType w:val="hybridMultilevel"/>
    <w:tmpl w:val="B74EC39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136E71"/>
    <w:multiLevelType w:val="hybridMultilevel"/>
    <w:tmpl w:val="86B69940"/>
    <w:lvl w:ilvl="0" w:tplc="0C0A0005">
      <w:start w:val="1"/>
      <w:numFmt w:val="bullet"/>
      <w:lvlText w:val=""/>
      <w:lvlJc w:val="left"/>
      <w:pPr>
        <w:ind w:left="2844" w:hanging="720"/>
      </w:pPr>
      <w:rPr>
        <w:rFonts w:ascii="Wingdings" w:hAnsi="Wingdings" w:hint="default"/>
        <w:i w:val="0"/>
      </w:rPr>
    </w:lvl>
    <w:lvl w:ilvl="1" w:tplc="0C0A0019" w:tentative="1">
      <w:start w:val="1"/>
      <w:numFmt w:val="lowerLetter"/>
      <w:lvlText w:val="%2."/>
      <w:lvlJc w:val="left"/>
      <w:pPr>
        <w:ind w:left="2855" w:hanging="360"/>
      </w:pPr>
    </w:lvl>
    <w:lvl w:ilvl="2" w:tplc="0C0A001B" w:tentative="1">
      <w:start w:val="1"/>
      <w:numFmt w:val="lowerRoman"/>
      <w:lvlText w:val="%3."/>
      <w:lvlJc w:val="right"/>
      <w:pPr>
        <w:ind w:left="3575" w:hanging="180"/>
      </w:pPr>
    </w:lvl>
    <w:lvl w:ilvl="3" w:tplc="0C0A000F" w:tentative="1">
      <w:start w:val="1"/>
      <w:numFmt w:val="decimal"/>
      <w:lvlText w:val="%4."/>
      <w:lvlJc w:val="left"/>
      <w:pPr>
        <w:ind w:left="4295" w:hanging="360"/>
      </w:pPr>
    </w:lvl>
    <w:lvl w:ilvl="4" w:tplc="0C0A0019" w:tentative="1">
      <w:start w:val="1"/>
      <w:numFmt w:val="lowerLetter"/>
      <w:lvlText w:val="%5."/>
      <w:lvlJc w:val="left"/>
      <w:pPr>
        <w:ind w:left="5015" w:hanging="360"/>
      </w:pPr>
    </w:lvl>
    <w:lvl w:ilvl="5" w:tplc="0C0A001B" w:tentative="1">
      <w:start w:val="1"/>
      <w:numFmt w:val="lowerRoman"/>
      <w:lvlText w:val="%6."/>
      <w:lvlJc w:val="right"/>
      <w:pPr>
        <w:ind w:left="5735" w:hanging="180"/>
      </w:pPr>
    </w:lvl>
    <w:lvl w:ilvl="6" w:tplc="0C0A000F" w:tentative="1">
      <w:start w:val="1"/>
      <w:numFmt w:val="decimal"/>
      <w:lvlText w:val="%7."/>
      <w:lvlJc w:val="left"/>
      <w:pPr>
        <w:ind w:left="6455" w:hanging="360"/>
      </w:pPr>
    </w:lvl>
    <w:lvl w:ilvl="7" w:tplc="0C0A0019" w:tentative="1">
      <w:start w:val="1"/>
      <w:numFmt w:val="lowerLetter"/>
      <w:lvlText w:val="%8."/>
      <w:lvlJc w:val="left"/>
      <w:pPr>
        <w:ind w:left="7175" w:hanging="360"/>
      </w:pPr>
    </w:lvl>
    <w:lvl w:ilvl="8" w:tplc="0C0A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25" w15:restartNumberingAfterBreak="0">
    <w:nsid w:val="4DBA27B4"/>
    <w:multiLevelType w:val="hybridMultilevel"/>
    <w:tmpl w:val="A0624582"/>
    <w:lvl w:ilvl="0" w:tplc="F82EBEA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6E7C3D"/>
    <w:multiLevelType w:val="hybridMultilevel"/>
    <w:tmpl w:val="1A76658A"/>
    <w:lvl w:ilvl="0" w:tplc="0C0A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7" w15:restartNumberingAfterBreak="0">
    <w:nsid w:val="5C8B15EF"/>
    <w:multiLevelType w:val="hybridMultilevel"/>
    <w:tmpl w:val="3C46C2E0"/>
    <w:lvl w:ilvl="0" w:tplc="00003874">
      <w:numFmt w:val="bullet"/>
      <w:lvlText w:val="•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07A016C"/>
    <w:multiLevelType w:val="hybridMultilevel"/>
    <w:tmpl w:val="8870B388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D16B38"/>
    <w:multiLevelType w:val="hybridMultilevel"/>
    <w:tmpl w:val="173CB598"/>
    <w:lvl w:ilvl="0" w:tplc="0456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5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5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5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5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5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5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5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5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304CD0"/>
    <w:multiLevelType w:val="hybridMultilevel"/>
    <w:tmpl w:val="0FB4BAEE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48349E8"/>
    <w:multiLevelType w:val="hybridMultilevel"/>
    <w:tmpl w:val="1A2671F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E2773"/>
    <w:multiLevelType w:val="hybridMultilevel"/>
    <w:tmpl w:val="566CC442"/>
    <w:lvl w:ilvl="0" w:tplc="0C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61467"/>
    <w:multiLevelType w:val="hybridMultilevel"/>
    <w:tmpl w:val="ADA04176"/>
    <w:lvl w:ilvl="0" w:tplc="0C0A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35323E"/>
    <w:multiLevelType w:val="hybridMultilevel"/>
    <w:tmpl w:val="0D62ABBA"/>
    <w:lvl w:ilvl="0" w:tplc="122EE1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1B7BF5"/>
    <w:multiLevelType w:val="hybridMultilevel"/>
    <w:tmpl w:val="4ECAEBFA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3F2363"/>
    <w:multiLevelType w:val="hybridMultilevel"/>
    <w:tmpl w:val="59E06EE6"/>
    <w:lvl w:ilvl="0" w:tplc="F580D2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23525">
    <w:abstractNumId w:val="2"/>
  </w:num>
  <w:num w:numId="2" w16cid:durableId="1996257125">
    <w:abstractNumId w:val="27"/>
  </w:num>
  <w:num w:numId="3" w16cid:durableId="50546536">
    <w:abstractNumId w:val="18"/>
  </w:num>
  <w:num w:numId="4" w16cid:durableId="814644916">
    <w:abstractNumId w:val="25"/>
  </w:num>
  <w:num w:numId="5" w16cid:durableId="727728836">
    <w:abstractNumId w:val="4"/>
  </w:num>
  <w:num w:numId="6" w16cid:durableId="664944210">
    <w:abstractNumId w:val="8"/>
  </w:num>
  <w:num w:numId="7" w16cid:durableId="247925686">
    <w:abstractNumId w:val="3"/>
  </w:num>
  <w:num w:numId="8" w16cid:durableId="1866164236">
    <w:abstractNumId w:val="28"/>
  </w:num>
  <w:num w:numId="9" w16cid:durableId="2006006775">
    <w:abstractNumId w:val="14"/>
  </w:num>
  <w:num w:numId="10" w16cid:durableId="952980815">
    <w:abstractNumId w:val="22"/>
  </w:num>
  <w:num w:numId="11" w16cid:durableId="1435830533">
    <w:abstractNumId w:val="16"/>
  </w:num>
  <w:num w:numId="12" w16cid:durableId="1466384529">
    <w:abstractNumId w:val="10"/>
  </w:num>
  <w:num w:numId="13" w16cid:durableId="1451169708">
    <w:abstractNumId w:val="30"/>
  </w:num>
  <w:num w:numId="14" w16cid:durableId="1407803253">
    <w:abstractNumId w:val="32"/>
  </w:num>
  <w:num w:numId="15" w16cid:durableId="65878259">
    <w:abstractNumId w:val="29"/>
  </w:num>
  <w:num w:numId="16" w16cid:durableId="302346570">
    <w:abstractNumId w:val="19"/>
  </w:num>
  <w:num w:numId="17" w16cid:durableId="1117524758">
    <w:abstractNumId w:val="13"/>
  </w:num>
  <w:num w:numId="18" w16cid:durableId="1791970815">
    <w:abstractNumId w:val="36"/>
  </w:num>
  <w:num w:numId="19" w16cid:durableId="999431580">
    <w:abstractNumId w:val="12"/>
  </w:num>
  <w:num w:numId="20" w16cid:durableId="1922399916">
    <w:abstractNumId w:val="24"/>
  </w:num>
  <w:num w:numId="21" w16cid:durableId="1569418130">
    <w:abstractNumId w:val="21"/>
  </w:num>
  <w:num w:numId="22" w16cid:durableId="856237724">
    <w:abstractNumId w:val="33"/>
  </w:num>
  <w:num w:numId="23" w16cid:durableId="1847013143">
    <w:abstractNumId w:val="1"/>
  </w:num>
  <w:num w:numId="24" w16cid:durableId="1577403005">
    <w:abstractNumId w:val="26"/>
  </w:num>
  <w:num w:numId="25" w16cid:durableId="140123994">
    <w:abstractNumId w:val="6"/>
  </w:num>
  <w:num w:numId="26" w16cid:durableId="1427771089">
    <w:abstractNumId w:val="35"/>
  </w:num>
  <w:num w:numId="27" w16cid:durableId="1929540545">
    <w:abstractNumId w:val="31"/>
  </w:num>
  <w:num w:numId="28" w16cid:durableId="144710730">
    <w:abstractNumId w:val="17"/>
  </w:num>
  <w:num w:numId="29" w16cid:durableId="190264489">
    <w:abstractNumId w:val="11"/>
  </w:num>
  <w:num w:numId="30" w16cid:durableId="167404183">
    <w:abstractNumId w:val="23"/>
  </w:num>
  <w:num w:numId="31" w16cid:durableId="991953695">
    <w:abstractNumId w:val="15"/>
  </w:num>
  <w:num w:numId="32" w16cid:durableId="79375126">
    <w:abstractNumId w:val="7"/>
  </w:num>
  <w:num w:numId="33" w16cid:durableId="766384862">
    <w:abstractNumId w:val="9"/>
  </w:num>
  <w:num w:numId="34" w16cid:durableId="1806772649">
    <w:abstractNumId w:val="0"/>
  </w:num>
  <w:num w:numId="35" w16cid:durableId="183369934">
    <w:abstractNumId w:val="20"/>
  </w:num>
  <w:num w:numId="36" w16cid:durableId="159665093">
    <w:abstractNumId w:val="34"/>
  </w:num>
  <w:num w:numId="37" w16cid:durableId="21251545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tDA1NzU1Mra0MLRU0lEKTi0uzszPAykwNKgFAHLwto4tAAAA"/>
  </w:docVars>
  <w:rsids>
    <w:rsidRoot w:val="00C43BB8"/>
    <w:rsid w:val="00000429"/>
    <w:rsid w:val="000048BB"/>
    <w:rsid w:val="0000547E"/>
    <w:rsid w:val="00040EA9"/>
    <w:rsid w:val="00041724"/>
    <w:rsid w:val="00044308"/>
    <w:rsid w:val="000456AA"/>
    <w:rsid w:val="0004651A"/>
    <w:rsid w:val="00051B56"/>
    <w:rsid w:val="0005357C"/>
    <w:rsid w:val="00063F40"/>
    <w:rsid w:val="0006592C"/>
    <w:rsid w:val="00082703"/>
    <w:rsid w:val="00090BA9"/>
    <w:rsid w:val="000A0827"/>
    <w:rsid w:val="000A4629"/>
    <w:rsid w:val="000C49DA"/>
    <w:rsid w:val="000C79B0"/>
    <w:rsid w:val="000D1FD0"/>
    <w:rsid w:val="000D3417"/>
    <w:rsid w:val="000E1AB1"/>
    <w:rsid w:val="000E46B0"/>
    <w:rsid w:val="000F60CE"/>
    <w:rsid w:val="000F7F90"/>
    <w:rsid w:val="0010083B"/>
    <w:rsid w:val="00102203"/>
    <w:rsid w:val="00112BB3"/>
    <w:rsid w:val="0011351A"/>
    <w:rsid w:val="00115821"/>
    <w:rsid w:val="0013178A"/>
    <w:rsid w:val="001339AC"/>
    <w:rsid w:val="00135D29"/>
    <w:rsid w:val="00136D73"/>
    <w:rsid w:val="00137C7E"/>
    <w:rsid w:val="001426A6"/>
    <w:rsid w:val="001471D4"/>
    <w:rsid w:val="001526BD"/>
    <w:rsid w:val="00160BCA"/>
    <w:rsid w:val="00161C43"/>
    <w:rsid w:val="00167A04"/>
    <w:rsid w:val="00170E18"/>
    <w:rsid w:val="00176942"/>
    <w:rsid w:val="0019047B"/>
    <w:rsid w:val="0019102D"/>
    <w:rsid w:val="001934AC"/>
    <w:rsid w:val="00197CAD"/>
    <w:rsid w:val="001B0AED"/>
    <w:rsid w:val="001C0042"/>
    <w:rsid w:val="001C6DFB"/>
    <w:rsid w:val="001E122E"/>
    <w:rsid w:val="001E198F"/>
    <w:rsid w:val="001F27E6"/>
    <w:rsid w:val="001F2B2E"/>
    <w:rsid w:val="00215B00"/>
    <w:rsid w:val="00215BE7"/>
    <w:rsid w:val="00245AB8"/>
    <w:rsid w:val="00261192"/>
    <w:rsid w:val="00270C3F"/>
    <w:rsid w:val="00271005"/>
    <w:rsid w:val="002720FE"/>
    <w:rsid w:val="00282D72"/>
    <w:rsid w:val="00286FAA"/>
    <w:rsid w:val="00290628"/>
    <w:rsid w:val="00294767"/>
    <w:rsid w:val="002A00E5"/>
    <w:rsid w:val="002A3472"/>
    <w:rsid w:val="002B5FE3"/>
    <w:rsid w:val="002B669C"/>
    <w:rsid w:val="002C3BC7"/>
    <w:rsid w:val="002D22C3"/>
    <w:rsid w:val="002D3044"/>
    <w:rsid w:val="002E2D98"/>
    <w:rsid w:val="002E6188"/>
    <w:rsid w:val="002F7AB3"/>
    <w:rsid w:val="00311E2B"/>
    <w:rsid w:val="00314754"/>
    <w:rsid w:val="00351EB6"/>
    <w:rsid w:val="0035420B"/>
    <w:rsid w:val="0036395E"/>
    <w:rsid w:val="00365596"/>
    <w:rsid w:val="00374A88"/>
    <w:rsid w:val="0038760A"/>
    <w:rsid w:val="003950AB"/>
    <w:rsid w:val="003A1746"/>
    <w:rsid w:val="003A1E07"/>
    <w:rsid w:val="003B0B5F"/>
    <w:rsid w:val="003C2E6B"/>
    <w:rsid w:val="003C4740"/>
    <w:rsid w:val="003D094C"/>
    <w:rsid w:val="003D1F26"/>
    <w:rsid w:val="003D2278"/>
    <w:rsid w:val="003D49C6"/>
    <w:rsid w:val="003D5FDA"/>
    <w:rsid w:val="003D74F7"/>
    <w:rsid w:val="003E58CA"/>
    <w:rsid w:val="003E7050"/>
    <w:rsid w:val="00405FF4"/>
    <w:rsid w:val="0041696D"/>
    <w:rsid w:val="00417D92"/>
    <w:rsid w:val="004224C3"/>
    <w:rsid w:val="00423868"/>
    <w:rsid w:val="0042614F"/>
    <w:rsid w:val="00432134"/>
    <w:rsid w:val="00436AE2"/>
    <w:rsid w:val="0044320C"/>
    <w:rsid w:val="00447365"/>
    <w:rsid w:val="004477EE"/>
    <w:rsid w:val="00450EA6"/>
    <w:rsid w:val="00452E6D"/>
    <w:rsid w:val="00453BF9"/>
    <w:rsid w:val="00457A53"/>
    <w:rsid w:val="004605B6"/>
    <w:rsid w:val="004610BA"/>
    <w:rsid w:val="00481439"/>
    <w:rsid w:val="004838D7"/>
    <w:rsid w:val="004922C3"/>
    <w:rsid w:val="00496EB9"/>
    <w:rsid w:val="00497411"/>
    <w:rsid w:val="004A4A89"/>
    <w:rsid w:val="004B20B2"/>
    <w:rsid w:val="004C2884"/>
    <w:rsid w:val="004E2200"/>
    <w:rsid w:val="004E3902"/>
    <w:rsid w:val="004E4E5F"/>
    <w:rsid w:val="004E7B26"/>
    <w:rsid w:val="00516425"/>
    <w:rsid w:val="00517872"/>
    <w:rsid w:val="00523ED4"/>
    <w:rsid w:val="00524385"/>
    <w:rsid w:val="00524F40"/>
    <w:rsid w:val="0053548D"/>
    <w:rsid w:val="00535BA4"/>
    <w:rsid w:val="0054126E"/>
    <w:rsid w:val="005434CE"/>
    <w:rsid w:val="00557119"/>
    <w:rsid w:val="0056702F"/>
    <w:rsid w:val="00574816"/>
    <w:rsid w:val="005769F1"/>
    <w:rsid w:val="00584916"/>
    <w:rsid w:val="00593D4D"/>
    <w:rsid w:val="00594888"/>
    <w:rsid w:val="005A0720"/>
    <w:rsid w:val="005A402B"/>
    <w:rsid w:val="005B3085"/>
    <w:rsid w:val="005B3ACD"/>
    <w:rsid w:val="005B4E8A"/>
    <w:rsid w:val="005B53D1"/>
    <w:rsid w:val="005B6445"/>
    <w:rsid w:val="005B6459"/>
    <w:rsid w:val="005C7797"/>
    <w:rsid w:val="005D6C52"/>
    <w:rsid w:val="005E04D4"/>
    <w:rsid w:val="005E5842"/>
    <w:rsid w:val="005F09F6"/>
    <w:rsid w:val="005F38E0"/>
    <w:rsid w:val="005F7D3A"/>
    <w:rsid w:val="0061731B"/>
    <w:rsid w:val="00623176"/>
    <w:rsid w:val="006310E3"/>
    <w:rsid w:val="00642324"/>
    <w:rsid w:val="00644B82"/>
    <w:rsid w:val="00644FA5"/>
    <w:rsid w:val="006629D7"/>
    <w:rsid w:val="00664238"/>
    <w:rsid w:val="00665C44"/>
    <w:rsid w:val="00674701"/>
    <w:rsid w:val="00675710"/>
    <w:rsid w:val="0067605C"/>
    <w:rsid w:val="0067750B"/>
    <w:rsid w:val="00677891"/>
    <w:rsid w:val="00691268"/>
    <w:rsid w:val="00694E17"/>
    <w:rsid w:val="006A244C"/>
    <w:rsid w:val="006A3801"/>
    <w:rsid w:val="006A6CC8"/>
    <w:rsid w:val="006C285E"/>
    <w:rsid w:val="006E0FF5"/>
    <w:rsid w:val="00702AFC"/>
    <w:rsid w:val="00702DC4"/>
    <w:rsid w:val="007140D2"/>
    <w:rsid w:val="007166A3"/>
    <w:rsid w:val="007203C5"/>
    <w:rsid w:val="00743010"/>
    <w:rsid w:val="00745736"/>
    <w:rsid w:val="007515B8"/>
    <w:rsid w:val="00755DD7"/>
    <w:rsid w:val="00762B40"/>
    <w:rsid w:val="007647DB"/>
    <w:rsid w:val="00775906"/>
    <w:rsid w:val="00776A05"/>
    <w:rsid w:val="00780B3A"/>
    <w:rsid w:val="007829FB"/>
    <w:rsid w:val="00784E83"/>
    <w:rsid w:val="00797CE3"/>
    <w:rsid w:val="007A42EE"/>
    <w:rsid w:val="007B5FAC"/>
    <w:rsid w:val="007C2E27"/>
    <w:rsid w:val="007D1296"/>
    <w:rsid w:val="007D37A7"/>
    <w:rsid w:val="007E63FE"/>
    <w:rsid w:val="007F6797"/>
    <w:rsid w:val="008048E8"/>
    <w:rsid w:val="008059D4"/>
    <w:rsid w:val="0081348B"/>
    <w:rsid w:val="00820C8E"/>
    <w:rsid w:val="008277D1"/>
    <w:rsid w:val="00833269"/>
    <w:rsid w:val="008463F7"/>
    <w:rsid w:val="008478B6"/>
    <w:rsid w:val="0085071A"/>
    <w:rsid w:val="008535ED"/>
    <w:rsid w:val="00857802"/>
    <w:rsid w:val="008633DE"/>
    <w:rsid w:val="00877732"/>
    <w:rsid w:val="0088071F"/>
    <w:rsid w:val="00881A27"/>
    <w:rsid w:val="00884037"/>
    <w:rsid w:val="008932D6"/>
    <w:rsid w:val="00893EFD"/>
    <w:rsid w:val="00894BB9"/>
    <w:rsid w:val="0089519C"/>
    <w:rsid w:val="008A68F4"/>
    <w:rsid w:val="008B0C0E"/>
    <w:rsid w:val="008B6B44"/>
    <w:rsid w:val="008C4F8F"/>
    <w:rsid w:val="008D1771"/>
    <w:rsid w:val="008D3E82"/>
    <w:rsid w:val="008E0D26"/>
    <w:rsid w:val="008E0D4E"/>
    <w:rsid w:val="008E1EF3"/>
    <w:rsid w:val="008F3675"/>
    <w:rsid w:val="00900169"/>
    <w:rsid w:val="00903479"/>
    <w:rsid w:val="00905F48"/>
    <w:rsid w:val="00914D2F"/>
    <w:rsid w:val="009150C6"/>
    <w:rsid w:val="00916F3E"/>
    <w:rsid w:val="009356C7"/>
    <w:rsid w:val="00940680"/>
    <w:rsid w:val="009423DB"/>
    <w:rsid w:val="00952D77"/>
    <w:rsid w:val="009540EC"/>
    <w:rsid w:val="00956264"/>
    <w:rsid w:val="00957EDA"/>
    <w:rsid w:val="00967859"/>
    <w:rsid w:val="00972E19"/>
    <w:rsid w:val="00984A5C"/>
    <w:rsid w:val="00985793"/>
    <w:rsid w:val="0098729A"/>
    <w:rsid w:val="00996500"/>
    <w:rsid w:val="009A0C9C"/>
    <w:rsid w:val="009B1A28"/>
    <w:rsid w:val="009B7B9B"/>
    <w:rsid w:val="009D41BB"/>
    <w:rsid w:val="009D49CE"/>
    <w:rsid w:val="009D4FB8"/>
    <w:rsid w:val="009E0300"/>
    <w:rsid w:val="009E1082"/>
    <w:rsid w:val="009E3988"/>
    <w:rsid w:val="009E739C"/>
    <w:rsid w:val="009F0CB6"/>
    <w:rsid w:val="009F399D"/>
    <w:rsid w:val="00A115F8"/>
    <w:rsid w:val="00A11C59"/>
    <w:rsid w:val="00A20150"/>
    <w:rsid w:val="00A37C43"/>
    <w:rsid w:val="00A42287"/>
    <w:rsid w:val="00A4511A"/>
    <w:rsid w:val="00A45E9A"/>
    <w:rsid w:val="00A47641"/>
    <w:rsid w:val="00A5721B"/>
    <w:rsid w:val="00A65734"/>
    <w:rsid w:val="00A66A53"/>
    <w:rsid w:val="00A70C2D"/>
    <w:rsid w:val="00A71465"/>
    <w:rsid w:val="00A73977"/>
    <w:rsid w:val="00A830F5"/>
    <w:rsid w:val="00A93EE6"/>
    <w:rsid w:val="00AA50B9"/>
    <w:rsid w:val="00AC5BAF"/>
    <w:rsid w:val="00AE6B43"/>
    <w:rsid w:val="00AF1540"/>
    <w:rsid w:val="00B04B66"/>
    <w:rsid w:val="00B106EA"/>
    <w:rsid w:val="00B12AA4"/>
    <w:rsid w:val="00B41E53"/>
    <w:rsid w:val="00B42B75"/>
    <w:rsid w:val="00B46A81"/>
    <w:rsid w:val="00B46B5E"/>
    <w:rsid w:val="00B70663"/>
    <w:rsid w:val="00B71664"/>
    <w:rsid w:val="00B731D5"/>
    <w:rsid w:val="00B75576"/>
    <w:rsid w:val="00B82FFF"/>
    <w:rsid w:val="00B927B8"/>
    <w:rsid w:val="00B9567A"/>
    <w:rsid w:val="00B96C2E"/>
    <w:rsid w:val="00BB0506"/>
    <w:rsid w:val="00BB0F14"/>
    <w:rsid w:val="00BC1FB7"/>
    <w:rsid w:val="00BC20AD"/>
    <w:rsid w:val="00BE0048"/>
    <w:rsid w:val="00BF0D3D"/>
    <w:rsid w:val="00BF3B96"/>
    <w:rsid w:val="00BF52F0"/>
    <w:rsid w:val="00C02390"/>
    <w:rsid w:val="00C024EC"/>
    <w:rsid w:val="00C02BED"/>
    <w:rsid w:val="00C05A92"/>
    <w:rsid w:val="00C43BB8"/>
    <w:rsid w:val="00C51BD4"/>
    <w:rsid w:val="00C52FB8"/>
    <w:rsid w:val="00C7322C"/>
    <w:rsid w:val="00C7778B"/>
    <w:rsid w:val="00C77B0E"/>
    <w:rsid w:val="00C8081A"/>
    <w:rsid w:val="00C81CA7"/>
    <w:rsid w:val="00C86F65"/>
    <w:rsid w:val="00C879FF"/>
    <w:rsid w:val="00C93101"/>
    <w:rsid w:val="00CA0410"/>
    <w:rsid w:val="00CA21EE"/>
    <w:rsid w:val="00CA55AC"/>
    <w:rsid w:val="00CA5C50"/>
    <w:rsid w:val="00CA5EB6"/>
    <w:rsid w:val="00CB03A2"/>
    <w:rsid w:val="00CB10E6"/>
    <w:rsid w:val="00CB320C"/>
    <w:rsid w:val="00CB7EA2"/>
    <w:rsid w:val="00CC49A1"/>
    <w:rsid w:val="00CD0941"/>
    <w:rsid w:val="00CE750B"/>
    <w:rsid w:val="00CF5DD3"/>
    <w:rsid w:val="00CF67D4"/>
    <w:rsid w:val="00D07C52"/>
    <w:rsid w:val="00D25A5A"/>
    <w:rsid w:val="00D33358"/>
    <w:rsid w:val="00D35AC1"/>
    <w:rsid w:val="00D41DC1"/>
    <w:rsid w:val="00D47FF2"/>
    <w:rsid w:val="00D510C3"/>
    <w:rsid w:val="00D5326F"/>
    <w:rsid w:val="00D60FA3"/>
    <w:rsid w:val="00D6383F"/>
    <w:rsid w:val="00D65AB2"/>
    <w:rsid w:val="00D71B20"/>
    <w:rsid w:val="00D71CD7"/>
    <w:rsid w:val="00D76D7C"/>
    <w:rsid w:val="00D81449"/>
    <w:rsid w:val="00D92FC5"/>
    <w:rsid w:val="00D952B2"/>
    <w:rsid w:val="00D95C1A"/>
    <w:rsid w:val="00DA389D"/>
    <w:rsid w:val="00DB2AD0"/>
    <w:rsid w:val="00DB34E9"/>
    <w:rsid w:val="00DC3D8B"/>
    <w:rsid w:val="00DC5BBC"/>
    <w:rsid w:val="00DD162C"/>
    <w:rsid w:val="00DE6676"/>
    <w:rsid w:val="00DF43F4"/>
    <w:rsid w:val="00DF50F4"/>
    <w:rsid w:val="00E017B2"/>
    <w:rsid w:val="00E0344D"/>
    <w:rsid w:val="00E048C3"/>
    <w:rsid w:val="00E06157"/>
    <w:rsid w:val="00E103FA"/>
    <w:rsid w:val="00E12D94"/>
    <w:rsid w:val="00E24F11"/>
    <w:rsid w:val="00E33227"/>
    <w:rsid w:val="00E356D9"/>
    <w:rsid w:val="00E40249"/>
    <w:rsid w:val="00E42B88"/>
    <w:rsid w:val="00E449C9"/>
    <w:rsid w:val="00E46A9A"/>
    <w:rsid w:val="00E46F46"/>
    <w:rsid w:val="00E5046D"/>
    <w:rsid w:val="00E51586"/>
    <w:rsid w:val="00E51709"/>
    <w:rsid w:val="00E528C7"/>
    <w:rsid w:val="00E648CB"/>
    <w:rsid w:val="00E73A2E"/>
    <w:rsid w:val="00E74A75"/>
    <w:rsid w:val="00E91246"/>
    <w:rsid w:val="00E92425"/>
    <w:rsid w:val="00E94713"/>
    <w:rsid w:val="00EA0251"/>
    <w:rsid w:val="00EA06AE"/>
    <w:rsid w:val="00EA65F1"/>
    <w:rsid w:val="00EB2B52"/>
    <w:rsid w:val="00EB5270"/>
    <w:rsid w:val="00EC118F"/>
    <w:rsid w:val="00EC33B2"/>
    <w:rsid w:val="00EC757F"/>
    <w:rsid w:val="00EE234D"/>
    <w:rsid w:val="00EF2C59"/>
    <w:rsid w:val="00EF5689"/>
    <w:rsid w:val="00F142B3"/>
    <w:rsid w:val="00F169B6"/>
    <w:rsid w:val="00F16D8D"/>
    <w:rsid w:val="00F21864"/>
    <w:rsid w:val="00F2546B"/>
    <w:rsid w:val="00F275A3"/>
    <w:rsid w:val="00F334FA"/>
    <w:rsid w:val="00F37251"/>
    <w:rsid w:val="00F37648"/>
    <w:rsid w:val="00F75518"/>
    <w:rsid w:val="00F8510C"/>
    <w:rsid w:val="00F86208"/>
    <w:rsid w:val="00FA17E9"/>
    <w:rsid w:val="00FA5C3A"/>
    <w:rsid w:val="00FB602D"/>
    <w:rsid w:val="00FB71D7"/>
    <w:rsid w:val="00FC385F"/>
    <w:rsid w:val="00FC3FD8"/>
    <w:rsid w:val="00FC5EF1"/>
    <w:rsid w:val="00FD6101"/>
    <w:rsid w:val="00FF0F2C"/>
    <w:rsid w:val="00FF4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5A915E"/>
  <w15:docId w15:val="{EF29A938-6955-4604-9E62-8FBBCC78D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C4F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38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3BB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3B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1339A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8478B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2E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E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E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E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E6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2E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E6D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88403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4F8F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Header">
    <w:name w:val="header"/>
    <w:basedOn w:val="Normal"/>
    <w:link w:val="HeaderChar"/>
    <w:uiPriority w:val="99"/>
    <w:unhideWhenUsed/>
    <w:rsid w:val="00FD61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101"/>
  </w:style>
  <w:style w:type="paragraph" w:styleId="Footer">
    <w:name w:val="footer"/>
    <w:basedOn w:val="Normal"/>
    <w:link w:val="FooterChar"/>
    <w:uiPriority w:val="99"/>
    <w:unhideWhenUsed/>
    <w:rsid w:val="00FD61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101"/>
  </w:style>
  <w:style w:type="character" w:customStyle="1" w:styleId="Heading2Char">
    <w:name w:val="Heading 2 Char"/>
    <w:basedOn w:val="DefaultParagraphFont"/>
    <w:link w:val="Heading2"/>
    <w:uiPriority w:val="9"/>
    <w:semiHidden/>
    <w:rsid w:val="00DA38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alyaf">
    <w:name w:val="halyaf"/>
    <w:basedOn w:val="DefaultParagraphFont"/>
    <w:rsid w:val="00593D4D"/>
  </w:style>
  <w:style w:type="character" w:customStyle="1" w:styleId="st">
    <w:name w:val="st"/>
    <w:basedOn w:val="DefaultParagraphFont"/>
    <w:rsid w:val="00AE6B43"/>
  </w:style>
  <w:style w:type="character" w:styleId="Emphasis">
    <w:name w:val="Emphasis"/>
    <w:basedOn w:val="DefaultParagraphFont"/>
    <w:uiPriority w:val="20"/>
    <w:qFormat/>
    <w:rsid w:val="00AE6B43"/>
    <w:rPr>
      <w:i/>
      <w:iCs/>
    </w:rPr>
  </w:style>
  <w:style w:type="paragraph" w:customStyle="1" w:styleId="CuerpoA">
    <w:name w:val="Cuerpo A"/>
    <w:rsid w:val="00B96C2E"/>
    <w:pPr>
      <w:pBdr>
        <w:top w:val="nil"/>
        <w:left w:val="nil"/>
        <w:bottom w:val="nil"/>
        <w:right w:val="nil"/>
        <w:between w:val="nil"/>
        <w:bar w:val="nil"/>
      </w:pBdr>
      <w:spacing w:after="160" w:line="256" w:lineRule="auto"/>
    </w:pPr>
    <w:rPr>
      <w:rFonts w:ascii="Calibri" w:eastAsia="Calibri" w:hAnsi="Calibri" w:cs="Calibri"/>
      <w:color w:val="000000"/>
      <w:u w:color="000000"/>
      <w:bdr w:val="nil"/>
      <w:lang w:val="en-US" w:eastAsia="el-GR"/>
    </w:rPr>
  </w:style>
  <w:style w:type="character" w:customStyle="1" w:styleId="Ninguno">
    <w:name w:val="Ninguno"/>
    <w:rsid w:val="00B96C2E"/>
    <w:rPr>
      <w:lang w:val="en-US"/>
    </w:rPr>
  </w:style>
  <w:style w:type="character" w:customStyle="1" w:styleId="w8qarf">
    <w:name w:val="w8qarf"/>
    <w:basedOn w:val="DefaultParagraphFont"/>
    <w:rsid w:val="00E528C7"/>
  </w:style>
  <w:style w:type="character" w:customStyle="1" w:styleId="lrzxr">
    <w:name w:val="lrzxr"/>
    <w:basedOn w:val="DefaultParagraphFont"/>
    <w:rsid w:val="00E528C7"/>
  </w:style>
  <w:style w:type="paragraph" w:customStyle="1" w:styleId="Standard">
    <w:name w:val="Standard"/>
    <w:rsid w:val="00A830F5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r/YzCDxNXPM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2994E-F521-4393-B86F-899BC5043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sc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REIRO VAZQUEZ MARIA ISABEL</dc:creator>
  <cp:lastModifiedBy>Branko Kavšek</cp:lastModifiedBy>
  <cp:revision>26</cp:revision>
  <cp:lastPrinted>2019-10-25T07:44:00Z</cp:lastPrinted>
  <dcterms:created xsi:type="dcterms:W3CDTF">2022-01-18T09:00:00Z</dcterms:created>
  <dcterms:modified xsi:type="dcterms:W3CDTF">2022-06-01T11:50:00Z</dcterms:modified>
</cp:coreProperties>
</file>